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F44ED" w14:textId="443434DE" w:rsidR="00893B93" w:rsidRPr="00762EC0" w:rsidRDefault="00BE3F8A" w:rsidP="00893B93">
      <w:pPr>
        <w:pStyle w:val="Default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lang w:val="uk-UA"/>
        </w:rPr>
        <w:t>Онлайн-</w:t>
      </w:r>
      <w:r w:rsidR="00D77421">
        <w:rPr>
          <w:rFonts w:ascii="Arial" w:hAnsi="Arial" w:cs="Arial"/>
          <w:b/>
          <w:lang w:val="uk-UA"/>
        </w:rPr>
        <w:t>к</w:t>
      </w:r>
      <w:r w:rsidR="00893B93" w:rsidRPr="007C677D">
        <w:rPr>
          <w:rFonts w:ascii="Arial" w:hAnsi="Arial" w:cs="Arial"/>
          <w:b/>
          <w:lang w:val="uk-UA"/>
        </w:rPr>
        <w:t>онференція</w:t>
      </w:r>
    </w:p>
    <w:p w14:paraId="2D543275" w14:textId="5F4B5679" w:rsidR="00893B93" w:rsidRPr="007C677D" w:rsidRDefault="00893B93" w:rsidP="00D77421">
      <w:pPr>
        <w:pStyle w:val="Default"/>
        <w:jc w:val="center"/>
        <w:rPr>
          <w:rFonts w:ascii="Arial" w:hAnsi="Arial"/>
          <w:b/>
          <w:bCs/>
          <w:color w:val="auto"/>
        </w:rPr>
      </w:pPr>
      <w:r w:rsidRPr="00D77421">
        <w:rPr>
          <w:rFonts w:ascii="Arial" w:hAnsi="Arial" w:cs="Arial"/>
          <w:b/>
          <w:lang w:val="uk-UA"/>
        </w:rPr>
        <w:t>„</w:t>
      </w:r>
      <w:r w:rsidR="00D77421" w:rsidRPr="00D77421">
        <w:rPr>
          <w:rFonts w:ascii="Arial" w:hAnsi="Arial" w:cs="Arial"/>
          <w:b/>
          <w:lang w:val="uk-UA"/>
        </w:rPr>
        <w:t>Відновлювані джерела енергії у комунальній сфері України</w:t>
      </w:r>
      <w:r w:rsidRPr="00D77421">
        <w:rPr>
          <w:rFonts w:ascii="Arial" w:hAnsi="Arial" w:cs="Arial"/>
          <w:b/>
          <w:lang w:val="uk-UA"/>
        </w:rPr>
        <w:t>“</w:t>
      </w:r>
    </w:p>
    <w:p w14:paraId="12207DBC" w14:textId="77777777" w:rsidR="00893B93" w:rsidRPr="00FE3DD2" w:rsidRDefault="00893B93" w:rsidP="00893B93">
      <w:pPr>
        <w:pStyle w:val="EinfacherAbsatz"/>
        <w:jc w:val="center"/>
        <w:rPr>
          <w:rFonts w:ascii="Arial" w:hAnsi="Arial"/>
          <w:b/>
          <w:bCs/>
          <w:color w:val="auto"/>
          <w:sz w:val="28"/>
          <w:szCs w:val="28"/>
          <w:lang w:val="ru-RU"/>
        </w:rPr>
      </w:pPr>
    </w:p>
    <w:p w14:paraId="038456DD" w14:textId="77777777" w:rsidR="00893B93" w:rsidRDefault="00893B93" w:rsidP="00884AE8">
      <w:pPr>
        <w:jc w:val="center"/>
        <w:rPr>
          <w:rFonts w:ascii="Arial" w:hAnsi="Arial" w:cs="Arial"/>
          <w:b/>
          <w:bCs/>
          <w:caps/>
          <w:sz w:val="22"/>
          <w:szCs w:val="22"/>
          <w:lang w:val="uk-UA" w:bidi="ks-Deva"/>
        </w:rPr>
      </w:pPr>
    </w:p>
    <w:p w14:paraId="07050D4B" w14:textId="3FF53F30" w:rsidR="00884AE8" w:rsidRPr="00062B7F" w:rsidRDefault="00D77421" w:rsidP="00884AE8">
      <w:pPr>
        <w:jc w:val="center"/>
        <w:rPr>
          <w:rFonts w:ascii="Arial" w:hAnsi="Arial" w:cs="Arial"/>
          <w:b/>
          <w:bCs/>
          <w:caps/>
          <w:lang w:val="uk-UA" w:bidi="ks-Deva"/>
        </w:rPr>
      </w:pPr>
      <w:r>
        <w:rPr>
          <w:rFonts w:ascii="Arial" w:hAnsi="Arial" w:cs="Arial"/>
          <w:b/>
          <w:bCs/>
          <w:caps/>
          <w:lang w:val="uk-UA" w:bidi="ks-Deva"/>
        </w:rPr>
        <w:t xml:space="preserve">БЕРЛІН/ </w:t>
      </w:r>
      <w:r w:rsidR="00893B93" w:rsidRPr="007C677D">
        <w:rPr>
          <w:rFonts w:ascii="Arial" w:hAnsi="Arial" w:cs="Arial"/>
          <w:b/>
          <w:bCs/>
          <w:caps/>
          <w:lang w:val="uk-UA" w:bidi="ks-Deva"/>
        </w:rPr>
        <w:t>Київ</w:t>
      </w:r>
      <w:r w:rsidR="00884AE8" w:rsidRPr="007C677D">
        <w:rPr>
          <w:rFonts w:ascii="Arial" w:hAnsi="Arial" w:cs="Arial"/>
          <w:b/>
          <w:bCs/>
          <w:caps/>
          <w:lang w:val="uk-UA" w:bidi="ks-Deva"/>
        </w:rPr>
        <w:t xml:space="preserve">, </w:t>
      </w:r>
      <w:r>
        <w:rPr>
          <w:rFonts w:ascii="Arial" w:hAnsi="Arial" w:cs="Arial"/>
          <w:b/>
          <w:bCs/>
          <w:caps/>
          <w:lang w:val="uk-UA" w:bidi="ks-Deva"/>
        </w:rPr>
        <w:t xml:space="preserve">15.06.2021, </w:t>
      </w:r>
      <w:r>
        <w:rPr>
          <w:rFonts w:ascii="Arial" w:hAnsi="Arial" w:cs="Arial"/>
          <w:b/>
          <w:bCs/>
          <w:caps/>
          <w:lang w:val="en-US" w:bidi="ks-Deva"/>
        </w:rPr>
        <w:t>Zoom</w:t>
      </w:r>
    </w:p>
    <w:p w14:paraId="67DBA1C7" w14:textId="77777777" w:rsidR="00884AE8" w:rsidRPr="00062B7F" w:rsidRDefault="00884AE8" w:rsidP="00884AE8">
      <w:pPr>
        <w:rPr>
          <w:rFonts w:ascii="Arial" w:hAnsi="Arial" w:cs="Arial"/>
          <w:sz w:val="18"/>
          <w:szCs w:val="18"/>
          <w:lang w:val="uk-UA"/>
        </w:rPr>
      </w:pPr>
    </w:p>
    <w:p w14:paraId="6FDA3D96" w14:textId="77777777" w:rsidR="00884AE8" w:rsidRPr="00062B7F" w:rsidRDefault="00884AE8" w:rsidP="00884AE8">
      <w:pPr>
        <w:jc w:val="center"/>
        <w:rPr>
          <w:rFonts w:ascii="Arial" w:hAnsi="Arial" w:cs="Arial"/>
          <w:b/>
          <w:caps/>
          <w:lang w:val="uk-UA"/>
        </w:rPr>
      </w:pPr>
      <w:r w:rsidRPr="004E162B">
        <w:rPr>
          <w:rFonts w:ascii="Arial" w:hAnsi="Arial" w:cs="Arial"/>
          <w:b/>
          <w:caps/>
          <w:lang w:val="uk-UA"/>
        </w:rPr>
        <w:t xml:space="preserve">НІМецькі учасники </w:t>
      </w:r>
      <w:r w:rsidR="00893B93">
        <w:rPr>
          <w:rFonts w:ascii="Arial" w:hAnsi="Arial" w:cs="Arial"/>
          <w:b/>
          <w:caps/>
          <w:lang w:val="uk-UA"/>
        </w:rPr>
        <w:t xml:space="preserve">Конференції та </w:t>
      </w:r>
      <w:r w:rsidRPr="004E162B">
        <w:rPr>
          <w:rFonts w:ascii="Arial" w:hAnsi="Arial" w:cs="Arial"/>
          <w:b/>
          <w:caps/>
          <w:lang w:val="uk-UA"/>
        </w:rPr>
        <w:t xml:space="preserve">ділових </w:t>
      </w:r>
      <w:r w:rsidR="00893B93">
        <w:rPr>
          <w:rFonts w:ascii="Arial" w:hAnsi="Arial" w:cs="Arial"/>
          <w:b/>
          <w:caps/>
          <w:lang w:val="uk-UA"/>
        </w:rPr>
        <w:t>зустрічей</w:t>
      </w:r>
    </w:p>
    <w:p w14:paraId="22798BB8" w14:textId="77777777" w:rsidR="00884AE8" w:rsidRPr="00F179EC" w:rsidRDefault="00F179EC" w:rsidP="00F179EC">
      <w:pPr>
        <w:jc w:val="right"/>
        <w:rPr>
          <w:rFonts w:ascii="Arial" w:hAnsi="Arial" w:cs="Arial"/>
          <w:sz w:val="18"/>
          <w:szCs w:val="18"/>
          <w:lang w:val="uk-UA"/>
        </w:rPr>
      </w:pPr>
      <w:r>
        <w:rPr>
          <w:rFonts w:ascii="Arial" w:hAnsi="Arial" w:cs="Arial"/>
          <w:sz w:val="18"/>
          <w:szCs w:val="18"/>
          <w:lang w:val="uk-UA"/>
        </w:rPr>
        <w:t xml:space="preserve">За станом на: </w:t>
      </w:r>
      <w:r w:rsidR="008673CE" w:rsidRPr="008673CE">
        <w:rPr>
          <w:rFonts w:ascii="Arial" w:hAnsi="Arial" w:cs="Arial"/>
          <w:sz w:val="18"/>
          <w:szCs w:val="18"/>
        </w:rPr>
        <w:t>14.</w:t>
      </w:r>
      <w:r w:rsidR="001D56A0" w:rsidRPr="008673CE">
        <w:rPr>
          <w:rFonts w:ascii="Arial" w:hAnsi="Arial" w:cs="Arial"/>
          <w:sz w:val="18"/>
          <w:szCs w:val="18"/>
        </w:rPr>
        <w:t>0</w:t>
      </w:r>
      <w:r w:rsidR="008673CE">
        <w:rPr>
          <w:rFonts w:ascii="Arial" w:hAnsi="Arial" w:cs="Arial"/>
          <w:sz w:val="18"/>
          <w:szCs w:val="18"/>
          <w:lang w:val="en-US"/>
        </w:rPr>
        <w:t>5</w:t>
      </w:r>
      <w:r w:rsidR="001D56A0" w:rsidRPr="008673CE">
        <w:rPr>
          <w:rFonts w:ascii="Arial" w:hAnsi="Arial" w:cs="Arial"/>
          <w:sz w:val="18"/>
          <w:szCs w:val="18"/>
        </w:rPr>
        <w:t>.</w:t>
      </w:r>
      <w:r>
        <w:rPr>
          <w:rFonts w:ascii="Arial" w:hAnsi="Arial" w:cs="Arial"/>
          <w:sz w:val="18"/>
          <w:szCs w:val="18"/>
          <w:lang w:val="uk-UA"/>
        </w:rPr>
        <w:t>20</w:t>
      </w:r>
      <w:r w:rsidR="00C41FCF">
        <w:rPr>
          <w:rFonts w:ascii="Arial" w:hAnsi="Arial" w:cs="Arial"/>
          <w:sz w:val="18"/>
          <w:szCs w:val="18"/>
          <w:lang w:val="uk-UA"/>
        </w:rPr>
        <w:t>2</w:t>
      </w:r>
      <w:r w:rsidR="008673CE">
        <w:rPr>
          <w:rFonts w:ascii="Arial" w:hAnsi="Arial" w:cs="Arial"/>
          <w:sz w:val="18"/>
          <w:szCs w:val="18"/>
          <w:lang w:val="en-US"/>
        </w:rPr>
        <w:t>1</w:t>
      </w:r>
    </w:p>
    <w:p w14:paraId="2BF1DECC" w14:textId="77777777" w:rsidR="00884AE8" w:rsidRPr="00AC0327" w:rsidRDefault="00884AE8" w:rsidP="00884AE8">
      <w:pPr>
        <w:rPr>
          <w:rFonts w:ascii="Arial" w:hAnsi="Arial" w:cs="Arial"/>
          <w:sz w:val="18"/>
          <w:szCs w:val="18"/>
        </w:rPr>
      </w:pPr>
    </w:p>
    <w:tbl>
      <w:tblPr>
        <w:tblW w:w="14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3"/>
        <w:gridCol w:w="2552"/>
        <w:gridCol w:w="1701"/>
        <w:gridCol w:w="4252"/>
        <w:gridCol w:w="3740"/>
      </w:tblGrid>
      <w:tr w:rsidR="00884AE8" w:rsidRPr="009D7B44" w14:paraId="3D3771F9" w14:textId="77777777" w:rsidTr="00B15D77">
        <w:tc>
          <w:tcPr>
            <w:tcW w:w="2263" w:type="dxa"/>
          </w:tcPr>
          <w:p w14:paraId="78FD007D" w14:textId="77777777" w:rsidR="00884AE8" w:rsidRPr="009D7B44" w:rsidRDefault="00884AE8" w:rsidP="00B85925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  <w:lang w:val="uk-UA"/>
              </w:rPr>
            </w:pPr>
            <w:r w:rsidRPr="009D7B44">
              <w:rPr>
                <w:rFonts w:ascii="Arial" w:hAnsi="Arial" w:cs="Arial"/>
                <w:b/>
                <w:i/>
                <w:sz w:val="18"/>
                <w:szCs w:val="18"/>
                <w:lang w:val="uk-UA"/>
              </w:rPr>
              <w:t>Назва фірми</w:t>
            </w:r>
            <w:r w:rsidRPr="009D7B4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</w:p>
        </w:tc>
        <w:tc>
          <w:tcPr>
            <w:tcW w:w="2552" w:type="dxa"/>
          </w:tcPr>
          <w:p w14:paraId="1D08A716" w14:textId="77777777" w:rsidR="00884AE8" w:rsidRPr="009D7B44" w:rsidRDefault="00884AE8" w:rsidP="00B85925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9D7B44">
              <w:rPr>
                <w:rFonts w:ascii="Arial" w:hAnsi="Arial" w:cs="Arial"/>
                <w:b/>
                <w:i/>
                <w:sz w:val="18"/>
                <w:szCs w:val="18"/>
                <w:lang w:val="uk-UA"/>
              </w:rPr>
              <w:t>Учасник</w:t>
            </w:r>
            <w:r>
              <w:rPr>
                <w:rFonts w:ascii="Arial" w:hAnsi="Arial" w:cs="Arial"/>
                <w:b/>
                <w:i/>
                <w:sz w:val="18"/>
                <w:szCs w:val="18"/>
                <w:lang w:val="uk-UA"/>
              </w:rPr>
              <w:t>и</w:t>
            </w:r>
          </w:p>
        </w:tc>
        <w:tc>
          <w:tcPr>
            <w:tcW w:w="1701" w:type="dxa"/>
          </w:tcPr>
          <w:p w14:paraId="6FFEAB37" w14:textId="77777777" w:rsidR="00884AE8" w:rsidRPr="00BE192B" w:rsidRDefault="00884AE8" w:rsidP="00B85925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  <w:lang w:val="uk-UA"/>
              </w:rPr>
            </w:pPr>
            <w:r w:rsidRPr="009D7B4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Тел., факс, ел. </w:t>
            </w:r>
            <w:r w:rsidR="00BE192B">
              <w:rPr>
                <w:rFonts w:ascii="Arial" w:hAnsi="Arial" w:cs="Arial"/>
                <w:b/>
                <w:i/>
                <w:sz w:val="18"/>
                <w:szCs w:val="18"/>
                <w:lang w:val="uk-UA"/>
              </w:rPr>
              <w:t>п</w:t>
            </w:r>
            <w:proofErr w:type="spellStart"/>
            <w:r w:rsidRPr="009D7B44">
              <w:rPr>
                <w:rFonts w:ascii="Arial" w:hAnsi="Arial" w:cs="Arial"/>
                <w:b/>
                <w:i/>
                <w:sz w:val="18"/>
                <w:szCs w:val="18"/>
              </w:rPr>
              <w:t>ошта</w:t>
            </w:r>
            <w:proofErr w:type="spellEnd"/>
            <w:r w:rsidR="00BE192B">
              <w:rPr>
                <w:rFonts w:ascii="Arial" w:hAnsi="Arial" w:cs="Arial"/>
                <w:b/>
                <w:i/>
                <w:sz w:val="18"/>
                <w:szCs w:val="18"/>
                <w:lang w:val="uk-UA"/>
              </w:rPr>
              <w:t>, веб-сайт</w:t>
            </w:r>
          </w:p>
        </w:tc>
        <w:tc>
          <w:tcPr>
            <w:tcW w:w="4252" w:type="dxa"/>
          </w:tcPr>
          <w:p w14:paraId="17FB4DFA" w14:textId="77777777" w:rsidR="00884AE8" w:rsidRPr="009D7B44" w:rsidRDefault="00884AE8" w:rsidP="00B85925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9D7B44">
              <w:rPr>
                <w:rFonts w:ascii="Arial" w:hAnsi="Arial" w:cs="Arial"/>
                <w:b/>
                <w:i/>
                <w:sz w:val="18"/>
                <w:szCs w:val="18"/>
                <w:lang w:val="uk-UA"/>
              </w:rPr>
              <w:t>Продукція</w:t>
            </w:r>
            <w:r w:rsidRPr="009D7B4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/ </w:t>
            </w:r>
            <w:r w:rsidRPr="009D7B44">
              <w:rPr>
                <w:rFonts w:ascii="Arial" w:hAnsi="Arial" w:cs="Arial"/>
                <w:b/>
                <w:i/>
                <w:sz w:val="18"/>
                <w:szCs w:val="18"/>
                <w:lang w:val="uk-UA"/>
              </w:rPr>
              <w:t>Послуги</w:t>
            </w:r>
          </w:p>
        </w:tc>
        <w:tc>
          <w:tcPr>
            <w:tcW w:w="3740" w:type="dxa"/>
          </w:tcPr>
          <w:p w14:paraId="1EEB2000" w14:textId="77777777" w:rsidR="00884AE8" w:rsidRPr="009D7B44" w:rsidRDefault="00884AE8" w:rsidP="00B85925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9D7B44">
              <w:rPr>
                <w:rFonts w:ascii="Arial" w:hAnsi="Arial" w:cs="Arial"/>
                <w:b/>
                <w:i/>
                <w:sz w:val="18"/>
                <w:szCs w:val="18"/>
                <w:lang w:val="uk-UA"/>
              </w:rPr>
              <w:t>Інтереси в Україні</w:t>
            </w:r>
          </w:p>
        </w:tc>
      </w:tr>
      <w:tr w:rsidR="00884AE8" w:rsidRPr="00F64C72" w14:paraId="3509A1C2" w14:textId="77777777" w:rsidTr="00B15D77">
        <w:tc>
          <w:tcPr>
            <w:tcW w:w="2263" w:type="dxa"/>
          </w:tcPr>
          <w:p w14:paraId="131C2C5C" w14:textId="77777777" w:rsidR="001F42BC" w:rsidRPr="00064801" w:rsidRDefault="001F42BC" w:rsidP="008673CE">
            <w:pPr>
              <w:kinsoku w:val="0"/>
              <w:overflowPunct w:val="0"/>
              <w:autoSpaceDE w:val="0"/>
              <w:autoSpaceDN w:val="0"/>
              <w:adjustRightInd w:val="0"/>
              <w:spacing w:line="206" w:lineRule="exact"/>
              <w:rPr>
                <w:rFonts w:ascii="Arial" w:eastAsia="Calibri" w:hAnsi="Arial" w:cs="Arial"/>
                <w:b/>
                <w:sz w:val="20"/>
                <w:szCs w:val="20"/>
                <w:lang w:eastAsia="uk-UA"/>
              </w:rPr>
            </w:pPr>
          </w:p>
          <w:p w14:paraId="3ADE832A" w14:textId="77777777" w:rsidR="008673CE" w:rsidRPr="00064801" w:rsidRDefault="002D04CC" w:rsidP="002D04CC">
            <w:pPr>
              <w:kinsoku w:val="0"/>
              <w:overflowPunct w:val="0"/>
              <w:autoSpaceDE w:val="0"/>
              <w:autoSpaceDN w:val="0"/>
              <w:adjustRightInd w:val="0"/>
              <w:spacing w:line="206" w:lineRule="exact"/>
              <w:rPr>
                <w:rFonts w:ascii="Arial" w:eastAsia="Calibri" w:hAnsi="Arial" w:cs="Arial"/>
                <w:b/>
                <w:sz w:val="20"/>
                <w:szCs w:val="20"/>
                <w:lang w:eastAsia="uk-UA"/>
              </w:rPr>
            </w:pPr>
            <w:r w:rsidRPr="00064801">
              <w:rPr>
                <w:rFonts w:ascii="Arial" w:eastAsia="Calibri" w:hAnsi="Arial" w:cs="Arial"/>
                <w:b/>
                <w:sz w:val="20"/>
                <w:szCs w:val="20"/>
                <w:lang w:val="en-US" w:eastAsia="uk-UA"/>
              </w:rPr>
              <w:t>1.</w:t>
            </w:r>
            <w:r w:rsidR="008673CE" w:rsidRPr="00064801">
              <w:rPr>
                <w:rFonts w:ascii="Arial" w:eastAsia="Calibri" w:hAnsi="Arial" w:cs="Arial"/>
                <w:b/>
                <w:sz w:val="20"/>
                <w:szCs w:val="20"/>
                <w:lang w:eastAsia="uk-UA"/>
              </w:rPr>
              <w:t>ATNA</w:t>
            </w:r>
            <w:r w:rsidR="008673CE" w:rsidRPr="00064801">
              <w:rPr>
                <w:rFonts w:ascii="Arial" w:eastAsia="Calibri" w:hAnsi="Arial" w:cs="Arial"/>
                <w:b/>
                <w:spacing w:val="10"/>
                <w:sz w:val="20"/>
                <w:szCs w:val="20"/>
                <w:lang w:eastAsia="uk-UA"/>
              </w:rPr>
              <w:t xml:space="preserve"> </w:t>
            </w:r>
            <w:proofErr w:type="spellStart"/>
            <w:r w:rsidR="008673CE" w:rsidRPr="00064801">
              <w:rPr>
                <w:rFonts w:ascii="Arial" w:eastAsia="Calibri" w:hAnsi="Arial" w:cs="Arial"/>
                <w:b/>
                <w:sz w:val="20"/>
                <w:szCs w:val="20"/>
                <w:lang w:eastAsia="uk-UA"/>
              </w:rPr>
              <w:t>lndustrial</w:t>
            </w:r>
            <w:proofErr w:type="spellEnd"/>
            <w:r w:rsidR="008673CE" w:rsidRPr="00064801">
              <w:rPr>
                <w:rFonts w:ascii="Arial" w:eastAsia="Calibri" w:hAnsi="Arial" w:cs="Arial"/>
                <w:b/>
                <w:spacing w:val="5"/>
                <w:sz w:val="20"/>
                <w:szCs w:val="20"/>
                <w:lang w:eastAsia="uk-UA"/>
              </w:rPr>
              <w:t xml:space="preserve"> </w:t>
            </w:r>
            <w:proofErr w:type="spellStart"/>
            <w:r w:rsidR="008673CE" w:rsidRPr="00064801">
              <w:rPr>
                <w:rFonts w:ascii="Arial" w:eastAsia="Calibri" w:hAnsi="Arial" w:cs="Arial"/>
                <w:b/>
                <w:sz w:val="20"/>
                <w:szCs w:val="20"/>
                <w:lang w:eastAsia="uk-UA"/>
              </w:rPr>
              <w:t>Solutions</w:t>
            </w:r>
            <w:proofErr w:type="spellEnd"/>
            <w:r w:rsidR="008673CE" w:rsidRPr="00064801">
              <w:rPr>
                <w:rFonts w:ascii="Arial" w:eastAsia="Calibri" w:hAnsi="Arial" w:cs="Arial"/>
                <w:b/>
                <w:spacing w:val="2"/>
                <w:sz w:val="20"/>
                <w:szCs w:val="20"/>
                <w:lang w:eastAsia="uk-UA"/>
              </w:rPr>
              <w:t xml:space="preserve"> </w:t>
            </w:r>
            <w:r w:rsidR="008673CE" w:rsidRPr="00064801">
              <w:rPr>
                <w:rFonts w:ascii="Arial" w:eastAsia="Calibri" w:hAnsi="Arial" w:cs="Arial"/>
                <w:b/>
                <w:sz w:val="20"/>
                <w:szCs w:val="20"/>
                <w:lang w:eastAsia="uk-UA"/>
              </w:rPr>
              <w:t>GmbH</w:t>
            </w:r>
          </w:p>
          <w:p w14:paraId="055AAF83" w14:textId="77777777" w:rsidR="00884AE8" w:rsidRPr="00064801" w:rsidRDefault="00884AE8" w:rsidP="0044294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52" w:type="dxa"/>
          </w:tcPr>
          <w:p w14:paraId="030BF27C" w14:textId="2640A71E" w:rsidR="00F64C72" w:rsidRPr="00064801" w:rsidRDefault="00F64C72" w:rsidP="00F64C72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Пан Томас </w:t>
            </w: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Мюлл</w:t>
            </w:r>
            <w:proofErr w:type="spellEnd"/>
            <w:r w:rsidR="00D77421">
              <w:rPr>
                <w:rFonts w:ascii="Arial" w:hAnsi="Arial" w:cs="Arial"/>
                <w:sz w:val="20"/>
                <w:szCs w:val="20"/>
                <w:lang w:val="en-US"/>
              </w:rPr>
              <w:t>e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р </w:t>
            </w:r>
          </w:p>
          <w:p w14:paraId="7C6233DE" w14:textId="77777777" w:rsidR="00753A5D" w:rsidRPr="00753A5D" w:rsidRDefault="00753A5D" w:rsidP="00F64C72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5E6CCE06" w14:textId="77777777" w:rsidR="00C41FCF" w:rsidRPr="00064801" w:rsidRDefault="00F64C72" w:rsidP="00F64C72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proofErr w:type="spellStart"/>
            <w:proofErr w:type="gramStart"/>
            <w:r w:rsidRPr="00064801">
              <w:rPr>
                <w:rFonts w:ascii="Arial" w:hAnsi="Arial" w:cs="Arial"/>
                <w:sz w:val="20"/>
                <w:szCs w:val="20"/>
                <w:lang w:val="en-US"/>
              </w:rPr>
              <w:t>Hr</w:t>
            </w:r>
            <w:proofErr w:type="spellEnd"/>
            <w:r w:rsidRPr="00753A5D">
              <w:rPr>
                <w:rFonts w:ascii="Arial" w:hAnsi="Arial" w:cs="Arial"/>
                <w:sz w:val="20"/>
                <w:szCs w:val="20"/>
                <w:lang w:val="uk-UA"/>
              </w:rPr>
              <w:t>.</w:t>
            </w:r>
            <w:r w:rsidR="008673CE" w:rsidRPr="00064801">
              <w:rPr>
                <w:rFonts w:ascii="Arial" w:hAnsi="Arial" w:cs="Arial"/>
                <w:sz w:val="20"/>
                <w:szCs w:val="20"/>
              </w:rPr>
              <w:t>Thomas</w:t>
            </w:r>
            <w:proofErr w:type="gramEnd"/>
            <w:r w:rsidR="008673CE" w:rsidRPr="00753A5D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  <w:r w:rsidR="008673CE" w:rsidRPr="00064801">
              <w:rPr>
                <w:rFonts w:ascii="Arial" w:hAnsi="Arial" w:cs="Arial"/>
                <w:sz w:val="20"/>
                <w:szCs w:val="20"/>
              </w:rPr>
              <w:t>M</w:t>
            </w:r>
            <w:r w:rsidR="008673CE" w:rsidRPr="00753A5D">
              <w:rPr>
                <w:rFonts w:ascii="Arial" w:hAnsi="Arial" w:cs="Arial"/>
                <w:sz w:val="20"/>
                <w:szCs w:val="20"/>
                <w:lang w:val="uk-UA"/>
              </w:rPr>
              <w:t>ü</w:t>
            </w:r>
            <w:proofErr w:type="spellStart"/>
            <w:r w:rsidR="008673CE" w:rsidRPr="00064801">
              <w:rPr>
                <w:rFonts w:ascii="Arial" w:hAnsi="Arial" w:cs="Arial"/>
                <w:sz w:val="20"/>
                <w:szCs w:val="20"/>
              </w:rPr>
              <w:t>ller</w:t>
            </w:r>
            <w:proofErr w:type="spellEnd"/>
          </w:p>
        </w:tc>
        <w:tc>
          <w:tcPr>
            <w:tcW w:w="1701" w:type="dxa"/>
          </w:tcPr>
          <w:p w14:paraId="0F28AF33" w14:textId="77777777" w:rsidR="00F64C72" w:rsidRPr="00064801" w:rsidRDefault="003417D9" w:rsidP="00F64C72">
            <w:pPr>
              <w:pStyle w:val="a7"/>
              <w:kinsoku w:val="0"/>
              <w:overflowPunct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uk-UA"/>
              </w:rPr>
              <w:t>Тел</w:t>
            </w:r>
            <w:proofErr w:type="spellEnd"/>
            <w:r w:rsidR="00F64C72" w:rsidRPr="0006480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; +49 34191881833 </w:t>
            </w:r>
            <w:r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uk-UA"/>
              </w:rPr>
              <w:t>Факс</w:t>
            </w:r>
            <w:r w:rsidR="00442943" w:rsidRPr="0006480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: </w:t>
            </w:r>
            <w:r w:rsidR="00F64C72" w:rsidRPr="00064801">
              <w:rPr>
                <w:rFonts w:ascii="Arial" w:hAnsi="Arial" w:cs="Arial"/>
                <w:color w:val="000000" w:themeColor="text1"/>
                <w:sz w:val="20"/>
                <w:szCs w:val="20"/>
              </w:rPr>
              <w:t>+ 49 34191877317</w:t>
            </w:r>
            <w:proofErr w:type="spellStart"/>
            <w:r w:rsidR="00442943"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EMail</w:t>
            </w:r>
            <w:proofErr w:type="spellEnd"/>
            <w:r w:rsidR="00442943" w:rsidRPr="00064801">
              <w:rPr>
                <w:rFonts w:ascii="Arial" w:hAnsi="Arial" w:cs="Arial"/>
                <w:color w:val="000000" w:themeColor="text1"/>
                <w:sz w:val="20"/>
                <w:szCs w:val="20"/>
              </w:rPr>
              <w:t>:</w:t>
            </w:r>
            <w:r w:rsidR="00442943"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 </w:t>
            </w:r>
            <w:hyperlink r:id="rId8" w:history="1">
              <w:r w:rsidR="00F64C72" w:rsidRPr="00064801">
                <w:rPr>
                  <w:rStyle w:val="ae"/>
                  <w:rFonts w:ascii="Arial" w:hAnsi="Arial" w:cs="Arial"/>
                  <w:sz w:val="20"/>
                  <w:szCs w:val="20"/>
                  <w:lang w:val="en-US"/>
                </w:rPr>
                <w:t>Thomas</w:t>
              </w:r>
              <w:r w:rsidR="00F64C72" w:rsidRPr="00064801">
                <w:rPr>
                  <w:rStyle w:val="ae"/>
                  <w:rFonts w:ascii="Arial" w:hAnsi="Arial" w:cs="Arial"/>
                  <w:sz w:val="20"/>
                  <w:szCs w:val="20"/>
                </w:rPr>
                <w:t>.</w:t>
              </w:r>
              <w:r w:rsidR="00F64C72" w:rsidRPr="00064801">
                <w:rPr>
                  <w:rStyle w:val="ae"/>
                  <w:rFonts w:ascii="Arial" w:hAnsi="Arial" w:cs="Arial"/>
                  <w:sz w:val="20"/>
                  <w:szCs w:val="20"/>
                  <w:lang w:val="en-US"/>
                </w:rPr>
                <w:t>mueller</w:t>
              </w:r>
              <w:r w:rsidR="00F64C72" w:rsidRPr="00064801">
                <w:rPr>
                  <w:rStyle w:val="ae"/>
                  <w:rFonts w:ascii="Arial" w:hAnsi="Arial" w:cs="Arial"/>
                  <w:sz w:val="20"/>
                  <w:szCs w:val="20"/>
                </w:rPr>
                <w:t>@</w:t>
              </w:r>
              <w:r w:rsidR="00F64C72" w:rsidRPr="00064801">
                <w:rPr>
                  <w:rStyle w:val="ae"/>
                  <w:rFonts w:ascii="Arial" w:hAnsi="Arial" w:cs="Arial"/>
                  <w:sz w:val="20"/>
                  <w:szCs w:val="20"/>
                  <w:lang w:val="en-US"/>
                </w:rPr>
                <w:t>atna</w:t>
              </w:r>
              <w:r w:rsidR="00F64C72" w:rsidRPr="00064801">
                <w:rPr>
                  <w:rStyle w:val="ae"/>
                  <w:rFonts w:ascii="Arial" w:hAnsi="Arial" w:cs="Arial"/>
                  <w:sz w:val="20"/>
                  <w:szCs w:val="20"/>
                </w:rPr>
                <w:t>-</w:t>
              </w:r>
              <w:r w:rsidR="00F64C72" w:rsidRPr="00064801">
                <w:rPr>
                  <w:rStyle w:val="ae"/>
                  <w:rFonts w:ascii="Arial" w:hAnsi="Arial" w:cs="Arial"/>
                  <w:sz w:val="20"/>
                  <w:szCs w:val="20"/>
                  <w:lang w:val="en-US"/>
                </w:rPr>
                <w:t>solution</w:t>
              </w:r>
              <w:r w:rsidR="00F64C72" w:rsidRPr="00064801">
                <w:rPr>
                  <w:rStyle w:val="ae"/>
                  <w:rFonts w:ascii="Arial" w:hAnsi="Arial" w:cs="Arial"/>
                  <w:sz w:val="20"/>
                  <w:szCs w:val="20"/>
                </w:rPr>
                <w:t>.</w:t>
              </w:r>
              <w:r w:rsidR="00F64C72" w:rsidRPr="00064801">
                <w:rPr>
                  <w:rStyle w:val="ae"/>
                  <w:rFonts w:ascii="Arial" w:hAnsi="Arial" w:cs="Arial"/>
                  <w:sz w:val="20"/>
                  <w:szCs w:val="20"/>
                  <w:lang w:val="en-US"/>
                </w:rPr>
                <w:t>com</w:t>
              </w:r>
            </w:hyperlink>
          </w:p>
          <w:p w14:paraId="26D5E409" w14:textId="77777777" w:rsidR="00F64C72" w:rsidRPr="00064801" w:rsidRDefault="00F64C72" w:rsidP="00F64C72">
            <w:pPr>
              <w:pStyle w:val="a7"/>
              <w:kinsoku w:val="0"/>
              <w:overflowPunct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  <w:t>I</w:t>
            </w:r>
            <w:r w:rsidR="00442943"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  <w:t>nternet</w:t>
            </w:r>
            <w:r w:rsidR="00442943" w:rsidRPr="00064801">
              <w:rPr>
                <w:rFonts w:ascii="Arial" w:hAnsi="Arial" w:cs="Arial"/>
                <w:color w:val="000000" w:themeColor="text1"/>
                <w:sz w:val="20"/>
                <w:szCs w:val="20"/>
              </w:rPr>
              <w:t>:</w:t>
            </w:r>
            <w:r w:rsidR="00442943"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  <w:t> </w:t>
            </w:r>
            <w:hyperlink r:id="rId9" w:history="1">
              <w:r w:rsidRPr="00064801">
                <w:rPr>
                  <w:rStyle w:val="ae"/>
                  <w:rFonts w:ascii="Arial" w:hAnsi="Arial" w:cs="Arial"/>
                  <w:sz w:val="20"/>
                  <w:szCs w:val="20"/>
                  <w:lang w:val="de-DE"/>
                </w:rPr>
                <w:t>www</w:t>
              </w:r>
              <w:r w:rsidRPr="00064801">
                <w:rPr>
                  <w:rStyle w:val="ae"/>
                  <w:rFonts w:ascii="Arial" w:hAnsi="Arial" w:cs="Arial"/>
                  <w:sz w:val="20"/>
                  <w:szCs w:val="20"/>
                </w:rPr>
                <w:t>.</w:t>
              </w:r>
              <w:r w:rsidRPr="00064801">
                <w:rPr>
                  <w:rStyle w:val="ae"/>
                  <w:rFonts w:ascii="Arial" w:hAnsi="Arial" w:cs="Arial"/>
                  <w:sz w:val="20"/>
                  <w:szCs w:val="20"/>
                  <w:lang w:val="de-DE"/>
                </w:rPr>
                <w:t>atna</w:t>
              </w:r>
              <w:r w:rsidRPr="00064801">
                <w:rPr>
                  <w:rStyle w:val="ae"/>
                  <w:rFonts w:ascii="Arial" w:hAnsi="Arial" w:cs="Arial"/>
                  <w:sz w:val="20"/>
                  <w:szCs w:val="20"/>
                </w:rPr>
                <w:t>-</w:t>
              </w:r>
              <w:r w:rsidRPr="00064801">
                <w:rPr>
                  <w:rStyle w:val="ae"/>
                  <w:rFonts w:ascii="Arial" w:hAnsi="Arial" w:cs="Arial"/>
                  <w:sz w:val="20"/>
                  <w:szCs w:val="20"/>
                  <w:lang w:val="de-DE"/>
                </w:rPr>
                <w:t>solution</w:t>
              </w:r>
              <w:r w:rsidRPr="00064801">
                <w:rPr>
                  <w:rStyle w:val="ae"/>
                  <w:rFonts w:ascii="Arial" w:hAnsi="Arial" w:cs="Arial"/>
                  <w:sz w:val="20"/>
                  <w:szCs w:val="20"/>
                </w:rPr>
                <w:t>.</w:t>
              </w:r>
              <w:proofErr w:type="spellStart"/>
              <w:r w:rsidRPr="00064801">
                <w:rPr>
                  <w:rStyle w:val="ae"/>
                  <w:rFonts w:ascii="Arial" w:hAnsi="Arial" w:cs="Arial"/>
                  <w:sz w:val="20"/>
                  <w:szCs w:val="20"/>
                  <w:lang w:val="de-DE"/>
                </w:rPr>
                <w:t>com</w:t>
              </w:r>
              <w:proofErr w:type="spellEnd"/>
            </w:hyperlink>
          </w:p>
          <w:p w14:paraId="769A030F" w14:textId="77777777" w:rsidR="000C637A" w:rsidRPr="00064801" w:rsidRDefault="008673CE" w:rsidP="00F64C72">
            <w:pPr>
              <w:pStyle w:val="a7"/>
              <w:kinsoku w:val="0"/>
              <w:overflowPunct w:val="0"/>
              <w:rPr>
                <w:rFonts w:ascii="Arial" w:hAnsi="Arial" w:cs="Arial"/>
                <w:sz w:val="20"/>
                <w:szCs w:val="20"/>
              </w:rPr>
            </w:pPr>
            <w:r w:rsidRPr="0006480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252" w:type="dxa"/>
          </w:tcPr>
          <w:p w14:paraId="0D7455D5" w14:textId="77777777" w:rsidR="006E1D71" w:rsidRDefault="00F64C72" w:rsidP="00657691">
            <w:pPr>
              <w:widowControl w:val="0"/>
              <w:suppressAutoHyphens/>
              <w:ind w:right="431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TNA </w:t>
            </w: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>Industrial</w:t>
            </w:r>
            <w:proofErr w:type="spellEnd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>Solutions</w:t>
            </w:r>
            <w:proofErr w:type="spellEnd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>розробила</w:t>
            </w:r>
            <w:proofErr w:type="spellEnd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>новий</w:t>
            </w:r>
            <w:proofErr w:type="spellEnd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 метод оптимального </w:t>
            </w: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>використання</w:t>
            </w:r>
            <w:proofErr w:type="spellEnd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>залишків</w:t>
            </w:r>
            <w:proofErr w:type="spellEnd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>відходів</w:t>
            </w:r>
            <w:proofErr w:type="spellEnd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 і </w:t>
            </w: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>сировини</w:t>
            </w:r>
            <w:proofErr w:type="spellEnd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 - з </w:t>
            </w: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>сучасними</w:t>
            </w:r>
            <w:proofErr w:type="spellEnd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</w:rPr>
              <w:t>високопродукти</w:t>
            </w:r>
            <w:r w:rsidR="006E1D71" w:rsidRPr="00064801">
              <w:rPr>
                <w:rFonts w:ascii="Arial" w:hAnsi="Arial" w:cs="Arial"/>
                <w:color w:val="000000"/>
                <w:sz w:val="20"/>
                <w:szCs w:val="20"/>
              </w:rPr>
              <w:t>вними</w:t>
            </w:r>
            <w:proofErr w:type="spellEnd"/>
            <w:r w:rsidR="006E1D71"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E1D71" w:rsidRPr="00064801">
              <w:rPr>
                <w:rFonts w:ascii="Arial" w:hAnsi="Arial" w:cs="Arial"/>
                <w:color w:val="000000"/>
                <w:sz w:val="20"/>
                <w:szCs w:val="20"/>
              </w:rPr>
              <w:t>пресами</w:t>
            </w:r>
            <w:proofErr w:type="spellEnd"/>
            <w:r w:rsidR="006E1D71" w:rsidRPr="00064801">
              <w:rPr>
                <w:rFonts w:ascii="Arial" w:hAnsi="Arial" w:cs="Arial"/>
                <w:color w:val="000000"/>
                <w:sz w:val="20"/>
                <w:szCs w:val="20"/>
              </w:rPr>
              <w:t xml:space="preserve"> для </w:t>
            </w:r>
            <w:proofErr w:type="spellStart"/>
            <w:r w:rsidR="006E1D71" w:rsidRPr="00064801">
              <w:rPr>
                <w:rFonts w:ascii="Arial" w:hAnsi="Arial" w:cs="Arial"/>
                <w:color w:val="000000"/>
                <w:sz w:val="20"/>
                <w:szCs w:val="20"/>
              </w:rPr>
              <w:t>промисловості</w:t>
            </w:r>
            <w:proofErr w:type="spellEnd"/>
            <w:r w:rsidR="006E1D71" w:rsidRPr="00064801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  <w:p w14:paraId="430D77C3" w14:textId="77777777" w:rsidR="00064801" w:rsidRPr="00064801" w:rsidRDefault="00064801" w:rsidP="00657691">
            <w:pPr>
              <w:widowControl w:val="0"/>
              <w:suppressAutoHyphens/>
              <w:ind w:right="431"/>
              <w:jc w:val="both"/>
              <w:rPr>
                <w:rFonts w:ascii="Arial" w:hAnsi="Arial" w:cs="Arial"/>
                <w:color w:val="000000"/>
                <w:sz w:val="20"/>
                <w:szCs w:val="20"/>
                <w:lang w:val="uk-UA"/>
              </w:rPr>
            </w:pPr>
          </w:p>
          <w:p w14:paraId="76B85432" w14:textId="77777777" w:rsidR="00F75F63" w:rsidRPr="00064801" w:rsidRDefault="00F75F63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Для ринку України пропонуються: </w:t>
            </w:r>
          </w:p>
          <w:p w14:paraId="1882F2A2" w14:textId="77777777" w:rsidR="00B45BF4" w:rsidRDefault="00F75F63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-</w:t>
            </w: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брикетувальні</w:t>
            </w:r>
            <w:proofErr w:type="spellEnd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преси, </w:t>
            </w:r>
          </w:p>
          <w:p w14:paraId="72A2FD0D" w14:textId="77777777" w:rsidR="00B45BF4" w:rsidRDefault="00B45BF4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B45BF4">
              <w:rPr>
                <w:rFonts w:ascii="Arial" w:hAnsi="Arial" w:cs="Arial"/>
                <w:sz w:val="20"/>
                <w:szCs w:val="20"/>
                <w:lang w:val="uk-UA"/>
              </w:rPr>
              <w:t>-</w:t>
            </w:r>
            <w:r w:rsidR="00F75F63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послуги випробування брикетування, </w:t>
            </w:r>
          </w:p>
          <w:p w14:paraId="71D2D182" w14:textId="77777777" w:rsidR="00B45BF4" w:rsidRDefault="00B45BF4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B45BF4">
              <w:rPr>
                <w:rFonts w:ascii="Arial" w:hAnsi="Arial" w:cs="Arial"/>
                <w:sz w:val="20"/>
                <w:szCs w:val="20"/>
                <w:lang w:val="uk-UA"/>
              </w:rPr>
              <w:t>-</w:t>
            </w:r>
            <w:r w:rsidR="00F75F63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техніко-економічні обґрунтування, </w:t>
            </w:r>
            <w:r w:rsidRPr="00B45BF4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  <w:r w:rsidR="00F75F63" w:rsidRPr="00064801">
              <w:rPr>
                <w:rFonts w:ascii="Arial" w:hAnsi="Arial" w:cs="Arial"/>
                <w:sz w:val="20"/>
                <w:szCs w:val="20"/>
                <w:lang w:val="uk-UA"/>
              </w:rPr>
              <w:t>розробка продукції та</w:t>
            </w:r>
            <w:r w:rsidR="005D3C34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  <w:r w:rsidR="00F75F63" w:rsidRPr="00064801">
              <w:rPr>
                <w:rFonts w:ascii="Arial" w:hAnsi="Arial" w:cs="Arial"/>
                <w:sz w:val="20"/>
                <w:szCs w:val="20"/>
                <w:lang w:val="uk-UA"/>
              </w:rPr>
              <w:t>аналіз</w:t>
            </w:r>
            <w:r w:rsidR="005D3C34" w:rsidRPr="00064801">
              <w:rPr>
                <w:rFonts w:ascii="Arial" w:hAnsi="Arial" w:cs="Arial"/>
                <w:sz w:val="20"/>
                <w:szCs w:val="20"/>
                <w:lang w:val="uk-UA"/>
              </w:rPr>
              <w:t>;</w:t>
            </w:r>
          </w:p>
          <w:p w14:paraId="3FBC56BF" w14:textId="77777777" w:rsidR="00F75F63" w:rsidRPr="00B45BF4" w:rsidRDefault="00F75F63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-консультування з питань переробки</w:t>
            </w:r>
            <w:r w:rsidR="00B45BF4">
              <w:rPr>
                <w:rFonts w:ascii="Arial" w:hAnsi="Arial" w:cs="Arial"/>
                <w:sz w:val="20"/>
                <w:szCs w:val="20"/>
                <w:lang w:val="uk-UA"/>
              </w:rPr>
              <w:t xml:space="preserve"> сировини, залишків та відходів</w:t>
            </w:r>
            <w:r w:rsidR="00B45BF4" w:rsidRPr="00B45BF4">
              <w:rPr>
                <w:rFonts w:ascii="Arial" w:hAnsi="Arial" w:cs="Arial"/>
                <w:sz w:val="20"/>
                <w:szCs w:val="20"/>
                <w:lang w:val="uk-UA"/>
              </w:rPr>
              <w:t>.</w:t>
            </w:r>
          </w:p>
          <w:p w14:paraId="3758B43B" w14:textId="77777777" w:rsidR="00F75F63" w:rsidRPr="00064801" w:rsidRDefault="00F75F63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Брикетування різних сировинних, залишкових і відпрацьованих матеріалів</w:t>
            </w:r>
            <w:r w:rsidR="005D3C34" w:rsidRPr="00064801">
              <w:rPr>
                <w:rFonts w:ascii="Arial" w:hAnsi="Arial" w:cs="Arial"/>
                <w:sz w:val="20"/>
                <w:szCs w:val="20"/>
                <w:lang w:val="uk-UA"/>
              </w:rPr>
              <w:t>;</w:t>
            </w:r>
          </w:p>
          <w:p w14:paraId="610702EA" w14:textId="77777777" w:rsidR="00B210B0" w:rsidRPr="00064801" w:rsidRDefault="005D3C34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і</w:t>
            </w:r>
            <w:r w:rsidR="00F75F63" w:rsidRPr="00064801">
              <w:rPr>
                <w:rFonts w:ascii="Arial" w:hAnsi="Arial" w:cs="Arial"/>
                <w:sz w:val="20"/>
                <w:szCs w:val="20"/>
                <w:lang w:val="uk-UA"/>
              </w:rPr>
              <w:t>ндивідуальна адаптація до вимог замовника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;</w:t>
            </w:r>
            <w:r w:rsidR="00F75F63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висока продуктивність при невеликих розмірах машини (до 50 тон за годину)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;</w:t>
            </w:r>
          </w:p>
        </w:tc>
        <w:tc>
          <w:tcPr>
            <w:tcW w:w="3740" w:type="dxa"/>
          </w:tcPr>
          <w:p w14:paraId="6507AFC9" w14:textId="6780CC5C" w:rsidR="00884AE8" w:rsidRPr="00064801" w:rsidRDefault="00654E75" w:rsidP="00B85925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Кооперація з українськими партнерами, пошук партнерів </w:t>
            </w:r>
            <w:r w:rsidR="00D77421">
              <w:rPr>
                <w:rFonts w:ascii="Arial" w:hAnsi="Arial" w:cs="Arial"/>
                <w:sz w:val="20"/>
                <w:szCs w:val="20"/>
                <w:lang w:val="uk-UA"/>
              </w:rPr>
              <w:t>зі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збуту технології</w:t>
            </w:r>
            <w:r w:rsidR="00E5576A">
              <w:rPr>
                <w:rFonts w:ascii="Arial" w:hAnsi="Arial" w:cs="Arial"/>
                <w:sz w:val="20"/>
                <w:szCs w:val="20"/>
                <w:lang w:val="uk-UA"/>
              </w:rPr>
              <w:t xml:space="preserve">, забезпечення запчастинами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та </w:t>
            </w:r>
            <w:r w:rsidR="00A80077">
              <w:rPr>
                <w:rFonts w:ascii="Arial" w:hAnsi="Arial" w:cs="Arial"/>
                <w:sz w:val="20"/>
                <w:szCs w:val="20"/>
                <w:lang w:val="uk-UA"/>
              </w:rPr>
              <w:t xml:space="preserve">сервісного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обслуговування технологічного обладнання.</w:t>
            </w:r>
          </w:p>
          <w:p w14:paraId="72EF979F" w14:textId="77777777" w:rsidR="006E1D71" w:rsidRPr="00064801" w:rsidRDefault="006E1D71" w:rsidP="00B85925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6C98944A" w14:textId="77777777" w:rsidR="006E1D71" w:rsidRDefault="006E1D71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347DB985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5642E6AD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5F986000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73A7C214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05CD708E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3563B1A8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4CA34B1A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2F8512D1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1F2FA4C2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01D06F3C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34481296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4BFDCA67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624AADF4" w14:textId="77777777" w:rsidR="00B45BF4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66004FFE" w14:textId="77777777" w:rsidR="00B45BF4" w:rsidRPr="00064801" w:rsidRDefault="00B45BF4" w:rsidP="006E1D71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</w:tr>
      <w:tr w:rsidR="00884AE8" w:rsidRPr="0012456F" w14:paraId="77AE9986" w14:textId="77777777" w:rsidTr="00B15D77">
        <w:tc>
          <w:tcPr>
            <w:tcW w:w="2263" w:type="dxa"/>
          </w:tcPr>
          <w:p w14:paraId="4D8F6B30" w14:textId="77777777" w:rsidR="001F42BC" w:rsidRPr="00064801" w:rsidRDefault="001F42BC" w:rsidP="001F42BC">
            <w:pPr>
              <w:shd w:val="clear" w:color="auto" w:fill="FFFFFF"/>
              <w:spacing w:after="12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20FF6DE" w14:textId="77777777" w:rsidR="001F42BC" w:rsidRPr="00064801" w:rsidRDefault="002D04CC" w:rsidP="001F42BC">
            <w:pPr>
              <w:shd w:val="clear" w:color="auto" w:fill="FFFFFF"/>
              <w:spacing w:after="120"/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 w:rsidRPr="00064801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2.</w:t>
            </w:r>
            <w:r w:rsidR="001F42BC" w:rsidRPr="00064801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Engelmann Sensor GmbH</w:t>
            </w:r>
          </w:p>
          <w:p w14:paraId="097E61BE" w14:textId="77777777" w:rsidR="00884AE8" w:rsidRPr="00064801" w:rsidRDefault="00884AE8" w:rsidP="00442943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  <w:tc>
          <w:tcPr>
            <w:tcW w:w="2552" w:type="dxa"/>
          </w:tcPr>
          <w:p w14:paraId="50786740" w14:textId="77777777" w:rsidR="002D04CC" w:rsidRPr="00064801" w:rsidRDefault="002D04CC" w:rsidP="002D04CC">
            <w:pPr>
              <w:rPr>
                <w:rFonts w:ascii="Arial" w:hAnsi="Arial" w:cs="Arial"/>
                <w:bCs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 xml:space="preserve">Пан Мілан </w:t>
            </w:r>
            <w:proofErr w:type="spellStart"/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>Червенанскі</w:t>
            </w:r>
            <w:proofErr w:type="spellEnd"/>
          </w:p>
          <w:p w14:paraId="361DE90D" w14:textId="77777777" w:rsidR="00753A5D" w:rsidRDefault="00753A5D" w:rsidP="002D04CC">
            <w:pPr>
              <w:rPr>
                <w:rFonts w:ascii="Arial" w:hAnsi="Arial" w:cs="Arial"/>
                <w:bCs/>
                <w:sz w:val="20"/>
                <w:szCs w:val="20"/>
                <w:lang w:val="de-DE"/>
              </w:rPr>
            </w:pPr>
          </w:p>
          <w:p w14:paraId="348279A8" w14:textId="77777777" w:rsidR="008C1AE2" w:rsidRPr="00064801" w:rsidRDefault="002D04CC" w:rsidP="002D04CC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bCs/>
                <w:sz w:val="20"/>
                <w:szCs w:val="20"/>
                <w:lang w:val="de-DE"/>
              </w:rPr>
              <w:t xml:space="preserve">Hr. </w:t>
            </w:r>
            <w:r w:rsidR="001F42BC" w:rsidRPr="00064801">
              <w:rPr>
                <w:rFonts w:ascii="Arial" w:hAnsi="Arial" w:cs="Arial"/>
                <w:bCs/>
                <w:sz w:val="20"/>
                <w:szCs w:val="20"/>
                <w:lang w:val="de-DE"/>
              </w:rPr>
              <w:t xml:space="preserve">Milan </w:t>
            </w:r>
            <w:proofErr w:type="spellStart"/>
            <w:r w:rsidR="001F42BC" w:rsidRPr="00064801">
              <w:rPr>
                <w:rFonts w:ascii="Arial" w:hAnsi="Arial" w:cs="Arial"/>
                <w:bCs/>
                <w:sz w:val="20"/>
                <w:szCs w:val="20"/>
                <w:lang w:val="de-DE"/>
              </w:rPr>
              <w:t>Cervenansky</w:t>
            </w:r>
            <w:proofErr w:type="spellEnd"/>
          </w:p>
        </w:tc>
        <w:tc>
          <w:tcPr>
            <w:tcW w:w="1701" w:type="dxa"/>
          </w:tcPr>
          <w:p w14:paraId="0C81E505" w14:textId="77777777" w:rsidR="001F42BC" w:rsidRPr="00064801" w:rsidRDefault="00C41FCF" w:rsidP="006310E0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517752">
              <w:rPr>
                <w:rFonts w:ascii="Arial" w:hAnsi="Arial" w:cs="Arial"/>
                <w:sz w:val="20"/>
                <w:szCs w:val="20"/>
                <w:lang w:val="de-DE"/>
              </w:rPr>
              <w:t>T</w:t>
            </w:r>
            <w:proofErr w:type="spellStart"/>
            <w:r w:rsidR="008C1AE2" w:rsidRPr="00064801">
              <w:rPr>
                <w:rFonts w:ascii="Arial" w:hAnsi="Arial" w:cs="Arial"/>
                <w:sz w:val="20"/>
                <w:szCs w:val="20"/>
                <w:lang w:val="uk-UA"/>
              </w:rPr>
              <w:t>ел</w:t>
            </w:r>
            <w:proofErr w:type="spellEnd"/>
            <w:r w:rsidR="00713D25" w:rsidRPr="00517752">
              <w:rPr>
                <w:rFonts w:ascii="Arial" w:hAnsi="Arial" w:cs="Arial"/>
                <w:sz w:val="20"/>
                <w:szCs w:val="20"/>
                <w:lang w:val="de-DE"/>
              </w:rPr>
              <w:t xml:space="preserve">.; </w:t>
            </w:r>
            <w:r w:rsidR="000F5D08" w:rsidRPr="00064801">
              <w:rPr>
                <w:rFonts w:ascii="Arial" w:hAnsi="Arial" w:cs="Arial"/>
                <w:sz w:val="20"/>
                <w:szCs w:val="20"/>
                <w:lang w:val="uk-UA"/>
              </w:rPr>
              <w:t>+49 62229800222</w:t>
            </w:r>
          </w:p>
          <w:p w14:paraId="6E3BB320" w14:textId="77777777" w:rsidR="000F5D08" w:rsidRPr="00517752" w:rsidRDefault="000F5D08" w:rsidP="006310E0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0353C951" w14:textId="77777777" w:rsidR="008C1AE2" w:rsidRPr="00517752" w:rsidRDefault="000F5D08" w:rsidP="006310E0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de-DE"/>
              </w:rPr>
            </w:pPr>
            <w:r w:rsidRPr="0051775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de-DE"/>
              </w:rPr>
              <w:t>E- Mail:</w:t>
            </w:r>
            <w:r w:rsidR="00BB78FF" w:rsidRPr="0051775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de-DE"/>
              </w:rPr>
              <w:t xml:space="preserve"> </w:t>
            </w:r>
            <w:hyperlink r:id="rId10" w:history="1">
              <w:r w:rsidR="00BB78FF" w:rsidRPr="00517752">
                <w:rPr>
                  <w:rStyle w:val="ae"/>
                  <w:rFonts w:ascii="Arial" w:hAnsi="Arial" w:cs="Arial"/>
                  <w:sz w:val="20"/>
                  <w:szCs w:val="20"/>
                  <w:shd w:val="clear" w:color="auto" w:fill="FFFFFF"/>
                  <w:lang w:val="de-DE"/>
                </w:rPr>
                <w:t>m.chervennansky@engelmann.de</w:t>
              </w:r>
            </w:hyperlink>
          </w:p>
          <w:p w14:paraId="405ED11D" w14:textId="77777777" w:rsidR="000F5D08" w:rsidRPr="00517752" w:rsidRDefault="000F5D08" w:rsidP="006310E0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</w:pPr>
          </w:p>
          <w:p w14:paraId="10891138" w14:textId="77777777" w:rsidR="00884AE8" w:rsidRPr="00064801" w:rsidRDefault="001F42BC" w:rsidP="006310E0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</w:pPr>
            <w:r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ternet: </w:t>
            </w:r>
            <w:hyperlink r:id="rId11" w:history="1">
              <w:r w:rsidR="00BB78FF" w:rsidRPr="00064801">
                <w:rPr>
                  <w:rStyle w:val="ae"/>
                  <w:rFonts w:ascii="Arial" w:hAnsi="Arial" w:cs="Arial"/>
                  <w:sz w:val="20"/>
                  <w:szCs w:val="20"/>
                  <w:lang w:val="de-DE"/>
                </w:rPr>
                <w:t>www.engelmann.de</w:t>
              </w:r>
            </w:hyperlink>
          </w:p>
          <w:p w14:paraId="756646FD" w14:textId="77777777" w:rsidR="00BB78FF" w:rsidRPr="00064801" w:rsidRDefault="00BB78FF" w:rsidP="006310E0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  <w:tc>
          <w:tcPr>
            <w:tcW w:w="4252" w:type="dxa"/>
          </w:tcPr>
          <w:p w14:paraId="6FBE5A35" w14:textId="532CC448" w:rsidR="00884AE8" w:rsidRPr="00064801" w:rsidRDefault="0012456F" w:rsidP="00657691">
            <w:pPr>
              <w:pStyle w:val="af2"/>
              <w:spacing w:before="0" w:beforeAutospacing="0" w:after="12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64801">
              <w:rPr>
                <w:rFonts w:ascii="Arial" w:hAnsi="Arial" w:cs="Arial"/>
                <w:sz w:val="20"/>
                <w:szCs w:val="20"/>
              </w:rPr>
              <w:t>Компані</w:t>
            </w:r>
            <w:r w:rsidR="00B92943" w:rsidRPr="00064801">
              <w:rPr>
                <w:rFonts w:ascii="Arial" w:hAnsi="Arial" w:cs="Arial"/>
                <w:sz w:val="20"/>
                <w:szCs w:val="20"/>
              </w:rPr>
              <w:t>я</w:t>
            </w:r>
            <w:r w:rsidRPr="00064801">
              <w:rPr>
                <w:rFonts w:ascii="Arial" w:hAnsi="Arial" w:cs="Arial"/>
                <w:sz w:val="20"/>
                <w:szCs w:val="20"/>
              </w:rPr>
              <w:t xml:space="preserve"> виробляє високотехнологічні лічильники тепла, теплові сенсори, ультразвукові вимірювачі об’єму рідин, механічні </w:t>
            </w:r>
            <w:r w:rsidR="00B92943" w:rsidRPr="00064801">
              <w:rPr>
                <w:rFonts w:ascii="Arial" w:hAnsi="Arial" w:cs="Arial"/>
                <w:sz w:val="20"/>
                <w:szCs w:val="20"/>
              </w:rPr>
              <w:t xml:space="preserve">вимірювачі великих об’ємів рідини, розподілювачі витрат на опалення, електронні лічильники води, </w:t>
            </w:r>
            <w:proofErr w:type="spellStart"/>
            <w:r w:rsidR="00B92943" w:rsidRPr="00064801">
              <w:rPr>
                <w:rFonts w:ascii="Arial" w:hAnsi="Arial" w:cs="Arial"/>
                <w:sz w:val="20"/>
                <w:szCs w:val="20"/>
              </w:rPr>
              <w:t>радіомодулі</w:t>
            </w:r>
            <w:proofErr w:type="spellEnd"/>
            <w:r w:rsidR="00B92943" w:rsidRPr="00064801">
              <w:rPr>
                <w:rFonts w:ascii="Arial" w:hAnsi="Arial" w:cs="Arial"/>
                <w:sz w:val="20"/>
                <w:szCs w:val="20"/>
              </w:rPr>
              <w:t xml:space="preserve"> для захисту від </w:t>
            </w:r>
            <w:r w:rsidR="001D48DB" w:rsidRPr="00064801">
              <w:rPr>
                <w:rFonts w:ascii="Arial" w:hAnsi="Arial" w:cs="Arial"/>
                <w:sz w:val="20"/>
                <w:szCs w:val="20"/>
              </w:rPr>
              <w:t>магнітного впливу та зворотного току води, датчики задимлення, накопичувачі для дистанційного зчитування показників, програмне забезпечення конфігурації і зчитування даних для всіх продуктів фірми.</w:t>
            </w:r>
            <w:r w:rsidR="00B92943" w:rsidRPr="0006480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64801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740" w:type="dxa"/>
          </w:tcPr>
          <w:p w14:paraId="74979EA8" w14:textId="0B95E628" w:rsidR="00884AE8" w:rsidRPr="00064801" w:rsidRDefault="000F5D08" w:rsidP="00B73EFF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Партнерство з українськими компаніями</w:t>
            </w:r>
            <w:r w:rsidR="00B73EFF">
              <w:rPr>
                <w:rFonts w:ascii="Arial" w:hAnsi="Arial" w:cs="Arial"/>
                <w:sz w:val="20"/>
                <w:szCs w:val="20"/>
                <w:lang w:val="uk-UA"/>
              </w:rPr>
              <w:t xml:space="preserve">, впровадження високотехнологічних приладів обліку </w:t>
            </w:r>
            <w:r w:rsidR="00D77421">
              <w:rPr>
                <w:rFonts w:ascii="Arial" w:hAnsi="Arial" w:cs="Arial"/>
                <w:sz w:val="20"/>
                <w:szCs w:val="20"/>
                <w:lang w:val="uk-UA"/>
              </w:rPr>
              <w:t>у</w:t>
            </w:r>
            <w:r w:rsidR="00B73EFF">
              <w:rPr>
                <w:rFonts w:ascii="Arial" w:hAnsi="Arial" w:cs="Arial"/>
                <w:sz w:val="20"/>
                <w:szCs w:val="20"/>
                <w:lang w:val="uk-UA"/>
              </w:rPr>
              <w:t xml:space="preserve"> комунальних господарствах України.</w:t>
            </w:r>
          </w:p>
        </w:tc>
      </w:tr>
      <w:tr w:rsidR="00884AE8" w:rsidRPr="00707392" w14:paraId="21056073" w14:textId="77777777" w:rsidTr="00B15D77">
        <w:tc>
          <w:tcPr>
            <w:tcW w:w="2263" w:type="dxa"/>
          </w:tcPr>
          <w:p w14:paraId="0044ABAF" w14:textId="77777777" w:rsidR="001F42BC" w:rsidRPr="00B73EFF" w:rsidRDefault="001F42BC" w:rsidP="001F42BC">
            <w:pPr>
              <w:pStyle w:val="a7"/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57B11BE" w14:textId="77777777" w:rsidR="001F42BC" w:rsidRPr="00064801" w:rsidRDefault="001552D0" w:rsidP="001F42BC">
            <w:pPr>
              <w:pStyle w:val="a7"/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 w:rsidRPr="00064801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3.</w:t>
            </w:r>
            <w:proofErr w:type="spellStart"/>
            <w:r w:rsidR="001F42BC" w:rsidRPr="00064801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eVERA</w:t>
            </w:r>
            <w:proofErr w:type="spellEnd"/>
            <w:r w:rsidR="001F42BC" w:rsidRPr="00064801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 xml:space="preserve"> GmbH</w:t>
            </w:r>
          </w:p>
          <w:p w14:paraId="3D649691" w14:textId="77777777" w:rsidR="00AC6891" w:rsidRPr="00064801" w:rsidRDefault="00AC6891" w:rsidP="00EC4257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  <w:tc>
          <w:tcPr>
            <w:tcW w:w="2552" w:type="dxa"/>
          </w:tcPr>
          <w:p w14:paraId="56F11A28" w14:textId="77777777" w:rsidR="001552D0" w:rsidRPr="00064801" w:rsidRDefault="001552D0" w:rsidP="00B85925">
            <w:pPr>
              <w:rPr>
                <w:rFonts w:ascii="Arial" w:hAnsi="Arial" w:cs="Arial"/>
                <w:bCs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 xml:space="preserve">Пан </w:t>
            </w:r>
            <w:proofErr w:type="spellStart"/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>Райнер</w:t>
            </w:r>
            <w:proofErr w:type="spellEnd"/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>Бюссер</w:t>
            </w:r>
            <w:proofErr w:type="spellEnd"/>
          </w:p>
          <w:p w14:paraId="7A85566E" w14:textId="77777777" w:rsidR="00753A5D" w:rsidRDefault="00753A5D" w:rsidP="00B85925">
            <w:pPr>
              <w:rPr>
                <w:rFonts w:ascii="Arial" w:hAnsi="Arial" w:cs="Arial"/>
                <w:bCs/>
                <w:sz w:val="20"/>
                <w:szCs w:val="20"/>
                <w:lang w:val="de-DE"/>
              </w:rPr>
            </w:pPr>
          </w:p>
          <w:p w14:paraId="6851BB5C" w14:textId="77777777" w:rsidR="001619DB" w:rsidRPr="00064801" w:rsidRDefault="001552D0" w:rsidP="00B85925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proofErr w:type="spellStart"/>
            <w:r w:rsidRPr="00064801">
              <w:rPr>
                <w:rFonts w:ascii="Arial" w:hAnsi="Arial" w:cs="Arial"/>
                <w:bCs/>
                <w:sz w:val="20"/>
                <w:szCs w:val="20"/>
                <w:lang w:val="de-DE"/>
              </w:rPr>
              <w:t>Hr.</w:t>
            </w:r>
            <w:r w:rsidR="001F42BC" w:rsidRPr="00064801">
              <w:rPr>
                <w:rFonts w:ascii="Arial" w:hAnsi="Arial" w:cs="Arial"/>
                <w:bCs/>
                <w:sz w:val="20"/>
                <w:szCs w:val="20"/>
                <w:lang w:val="de-DE"/>
              </w:rPr>
              <w:t>Rainer</w:t>
            </w:r>
            <w:proofErr w:type="spellEnd"/>
            <w:r w:rsidR="001F42BC" w:rsidRPr="00064801">
              <w:rPr>
                <w:rFonts w:ascii="Arial" w:hAnsi="Arial" w:cs="Arial"/>
                <w:bCs/>
                <w:sz w:val="20"/>
                <w:szCs w:val="20"/>
                <w:lang w:val="de-DE"/>
              </w:rPr>
              <w:t xml:space="preserve"> </w:t>
            </w:r>
            <w:proofErr w:type="spellStart"/>
            <w:r w:rsidR="001F42BC" w:rsidRPr="00064801">
              <w:rPr>
                <w:rFonts w:ascii="Arial" w:hAnsi="Arial" w:cs="Arial"/>
                <w:bCs/>
                <w:sz w:val="20"/>
                <w:szCs w:val="20"/>
                <w:lang w:val="de-DE"/>
              </w:rPr>
              <w:t>Büsser</w:t>
            </w:r>
            <w:proofErr w:type="spellEnd"/>
          </w:p>
        </w:tc>
        <w:tc>
          <w:tcPr>
            <w:tcW w:w="1701" w:type="dxa"/>
          </w:tcPr>
          <w:p w14:paraId="228DACF0" w14:textId="77777777" w:rsidR="00884AE8" w:rsidRPr="00517752" w:rsidRDefault="003417D9" w:rsidP="00C8319D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Тел</w:t>
            </w:r>
            <w:proofErr w:type="spellEnd"/>
            <w:r w:rsidR="001F42BC" w:rsidRPr="00064801">
              <w:rPr>
                <w:rFonts w:ascii="Arial" w:hAnsi="Arial" w:cs="Arial"/>
                <w:sz w:val="20"/>
                <w:szCs w:val="20"/>
                <w:lang w:val="de-DE"/>
              </w:rPr>
              <w:t>.</w:t>
            </w:r>
            <w:r w:rsidR="001552D0" w:rsidRPr="00517752">
              <w:rPr>
                <w:rFonts w:ascii="Arial" w:hAnsi="Arial" w:cs="Arial"/>
                <w:sz w:val="20"/>
                <w:szCs w:val="20"/>
                <w:lang w:val="de-DE"/>
              </w:rPr>
              <w:t xml:space="preserve"> +49 681 37 1000 60</w:t>
            </w:r>
          </w:p>
          <w:p w14:paraId="303037F9" w14:textId="77777777" w:rsidR="001552D0" w:rsidRPr="00064801" w:rsidRDefault="001552D0" w:rsidP="00C8319D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44E01B8E" w14:textId="77777777" w:rsidR="001F42BC" w:rsidRPr="00064801" w:rsidRDefault="00C8319D" w:rsidP="001F42BC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de-DE"/>
              </w:rPr>
              <w:t xml:space="preserve">E-Mail: </w:t>
            </w:r>
            <w:hyperlink r:id="rId12" w:history="1">
              <w:r w:rsidR="001552D0" w:rsidRPr="00064801">
                <w:rPr>
                  <w:rStyle w:val="ae"/>
                  <w:rFonts w:ascii="Arial" w:hAnsi="Arial" w:cs="Arial"/>
                  <w:sz w:val="20"/>
                  <w:szCs w:val="20"/>
                  <w:lang w:val="de-DE"/>
                </w:rPr>
                <w:t>r.buesser@evera.eu</w:t>
              </w:r>
            </w:hyperlink>
          </w:p>
          <w:p w14:paraId="648DF717" w14:textId="77777777" w:rsidR="00C8319D" w:rsidRPr="00064801" w:rsidRDefault="00C8319D" w:rsidP="00C8319D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354D2BC3" w14:textId="77777777" w:rsidR="00C8319D" w:rsidRPr="00064801" w:rsidRDefault="001F42BC" w:rsidP="00C8319D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  <w:t>Internet: </w:t>
            </w:r>
            <w:r w:rsidR="001552D0" w:rsidRPr="00064801">
              <w:rPr>
                <w:rFonts w:ascii="Arial" w:hAnsi="Arial" w:cs="Arial"/>
                <w:sz w:val="20"/>
                <w:szCs w:val="20"/>
                <w:lang w:val="de-DE"/>
              </w:rPr>
              <w:t>www.evera-eneregy.eu</w:t>
            </w:r>
          </w:p>
        </w:tc>
        <w:tc>
          <w:tcPr>
            <w:tcW w:w="4252" w:type="dxa"/>
          </w:tcPr>
          <w:p w14:paraId="6C949BB9" w14:textId="77777777" w:rsidR="00517752" w:rsidRDefault="00707392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Мережа</w:t>
            </w:r>
            <w:r w:rsidR="00517752" w:rsidRPr="00D7742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17752">
              <w:rPr>
                <w:rFonts w:ascii="Arial" w:hAnsi="Arial" w:cs="Arial"/>
                <w:sz w:val="20"/>
                <w:szCs w:val="20"/>
                <w:lang w:val="uk-UA"/>
              </w:rPr>
              <w:t xml:space="preserve">компанії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eVERA</w:t>
            </w:r>
            <w:proofErr w:type="spellEnd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складається з досвідченої команди:</w:t>
            </w:r>
            <w:r w:rsidR="00517752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</w:p>
          <w:p w14:paraId="1C26F7C7" w14:textId="77777777" w:rsidR="00707392" w:rsidRPr="00064801" w:rsidRDefault="00517752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t>-</w:t>
            </w:r>
            <w:r w:rsidR="00707392" w:rsidRPr="00064801">
              <w:rPr>
                <w:rFonts w:ascii="Arial" w:hAnsi="Arial" w:cs="Arial"/>
                <w:sz w:val="20"/>
                <w:szCs w:val="20"/>
                <w:lang w:val="uk-UA"/>
              </w:rPr>
              <w:t>Консультанти з енергетики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 xml:space="preserve"> з </w:t>
            </w:r>
            <w:r w:rsidR="00707392" w:rsidRPr="00064801">
              <w:rPr>
                <w:rFonts w:ascii="Arial" w:hAnsi="Arial" w:cs="Arial"/>
                <w:sz w:val="20"/>
                <w:szCs w:val="20"/>
                <w:lang w:val="uk-UA"/>
              </w:rPr>
              <w:t>багаторічни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м</w:t>
            </w:r>
            <w:r w:rsidR="00707392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досвід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ом</w:t>
            </w:r>
            <w:r w:rsidR="00707392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у створенні концепцій рішень, заснованих на потребах і орієнтованих на клієнта.</w:t>
            </w:r>
          </w:p>
          <w:p w14:paraId="1DFC529B" w14:textId="77777777" w:rsidR="00707392" w:rsidRPr="00064801" w:rsidRDefault="00707392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-Фінансові партнери, що пропонують індивідуальне фінансування</w:t>
            </w:r>
          </w:p>
          <w:p w14:paraId="73F9B875" w14:textId="77777777" w:rsidR="00707392" w:rsidRPr="00064801" w:rsidRDefault="00707392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-Керівники будівництва, які здійснюють нагляд і контроль за проведенням енергетичних заходів</w:t>
            </w:r>
          </w:p>
          <w:p w14:paraId="4E264A87" w14:textId="2F8BBCC4" w:rsidR="00707392" w:rsidRPr="00064801" w:rsidRDefault="00707392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-Мережеві </w:t>
            </w:r>
            <w:r w:rsidR="00D77421">
              <w:rPr>
                <w:rFonts w:ascii="Arial" w:hAnsi="Arial" w:cs="Arial"/>
                <w:sz w:val="20"/>
                <w:szCs w:val="20"/>
                <w:lang w:val="uk-UA"/>
              </w:rPr>
              <w:t>па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ртнери, які переконують якістю і надійністю в своїх професіях</w:t>
            </w:r>
          </w:p>
          <w:p w14:paraId="2E05F7C8" w14:textId="201BBDA0" w:rsidR="00707392" w:rsidRPr="00064801" w:rsidRDefault="00707392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-</w:t>
            </w:r>
            <w:r w:rsidR="00D77421">
              <w:rPr>
                <w:rFonts w:ascii="Arial" w:hAnsi="Arial" w:cs="Arial"/>
                <w:sz w:val="20"/>
                <w:szCs w:val="20"/>
                <w:lang w:val="uk-UA"/>
              </w:rPr>
              <w:t>Референти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, які вже представили складні можливості виробництва відновлюваної енергії та варіанти енергозбереження для громадян / клієнтів у "зрозумілій та наочній формі" у багатьох презентаціях у місцевих органах влади та банках.</w:t>
            </w:r>
          </w:p>
          <w:p w14:paraId="35FF8C39" w14:textId="77777777" w:rsidR="001920F5" w:rsidRPr="00064801" w:rsidRDefault="00707392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Компанія </w:t>
            </w: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eVERA</w:t>
            </w:r>
            <w:proofErr w:type="spellEnd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(www.evera.eu) є компетентною контактною особою в питаннях </w:t>
            </w: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електромобільності</w:t>
            </w:r>
            <w:proofErr w:type="spellEnd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.</w:t>
            </w:r>
          </w:p>
        </w:tc>
        <w:tc>
          <w:tcPr>
            <w:tcW w:w="3740" w:type="dxa"/>
          </w:tcPr>
          <w:p w14:paraId="27B33502" w14:textId="77777777" w:rsidR="00884AE8" w:rsidRPr="00064801" w:rsidRDefault="00707392" w:rsidP="00663337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Кооперація з українськими партнерами, створення представництва або ж спільного підприємства, пошук партнерів по збуту.</w:t>
            </w:r>
          </w:p>
        </w:tc>
      </w:tr>
      <w:tr w:rsidR="00884AE8" w:rsidRPr="007A24D0" w14:paraId="16B0BB5B" w14:textId="77777777" w:rsidTr="00B15D77">
        <w:tc>
          <w:tcPr>
            <w:tcW w:w="2263" w:type="dxa"/>
          </w:tcPr>
          <w:p w14:paraId="6651E3A2" w14:textId="77777777" w:rsidR="007A24D0" w:rsidRPr="00064801" w:rsidRDefault="007A24D0" w:rsidP="005D407F">
            <w:pPr>
              <w:pStyle w:val="a7"/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</w:pPr>
          </w:p>
          <w:p w14:paraId="6E969F1B" w14:textId="77777777" w:rsidR="005D407F" w:rsidRPr="00064801" w:rsidRDefault="007563CB" w:rsidP="005D407F">
            <w:pPr>
              <w:pStyle w:val="a7"/>
              <w:kinsoku w:val="0"/>
              <w:overflowPunct w:val="0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 w:rsidRPr="00064801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4</w:t>
            </w:r>
            <w:r w:rsidR="007A24D0" w:rsidRPr="00064801">
              <w:rPr>
                <w:rFonts w:ascii="Arial" w:hAnsi="Arial" w:cs="Arial"/>
                <w:b/>
                <w:bCs/>
                <w:sz w:val="20"/>
                <w:szCs w:val="20"/>
                <w:lang w:val="uk-UA"/>
              </w:rPr>
              <w:t>.</w:t>
            </w:r>
            <w:r w:rsidR="005D407F" w:rsidRPr="00064801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Global Solar Systems GmbH</w:t>
            </w:r>
          </w:p>
          <w:p w14:paraId="2362C62C" w14:textId="77777777" w:rsidR="00884AE8" w:rsidRPr="00064801" w:rsidRDefault="00884AE8" w:rsidP="003A42D9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uk-UA"/>
              </w:rPr>
            </w:pPr>
          </w:p>
        </w:tc>
        <w:tc>
          <w:tcPr>
            <w:tcW w:w="2552" w:type="dxa"/>
          </w:tcPr>
          <w:p w14:paraId="1F594719" w14:textId="77777777" w:rsidR="00AE6701" w:rsidRPr="00064801" w:rsidRDefault="00AE6701" w:rsidP="00B85925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uk-UA"/>
              </w:rPr>
            </w:pPr>
          </w:p>
          <w:p w14:paraId="3F095E01" w14:textId="77777777" w:rsidR="007A24D0" w:rsidRPr="00064801" w:rsidRDefault="007A24D0" w:rsidP="005D407F">
            <w:pPr>
              <w:rPr>
                <w:rFonts w:ascii="Arial" w:hAnsi="Arial" w:cs="Arial"/>
                <w:bCs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>Пан Юрій Фомічов</w:t>
            </w:r>
          </w:p>
          <w:p w14:paraId="6568109F" w14:textId="77777777" w:rsidR="00753A5D" w:rsidRPr="00D77421" w:rsidRDefault="00753A5D" w:rsidP="005D407F">
            <w:pPr>
              <w:rPr>
                <w:rFonts w:ascii="Arial" w:hAnsi="Arial" w:cs="Arial"/>
                <w:bCs/>
                <w:sz w:val="20"/>
                <w:szCs w:val="20"/>
                <w:lang w:val="uk-UA"/>
              </w:rPr>
            </w:pPr>
          </w:p>
          <w:p w14:paraId="64528FCE" w14:textId="77777777" w:rsidR="005D407F" w:rsidRPr="00064801" w:rsidRDefault="007A24D0" w:rsidP="005D407F">
            <w:pPr>
              <w:rPr>
                <w:rFonts w:ascii="Arial" w:hAnsi="Arial" w:cs="Arial"/>
                <w:bCs/>
                <w:sz w:val="20"/>
                <w:szCs w:val="20"/>
                <w:lang w:val="uk-UA"/>
              </w:rPr>
            </w:pPr>
            <w:proofErr w:type="spellStart"/>
            <w:r w:rsidRPr="00064801">
              <w:rPr>
                <w:rFonts w:ascii="Arial" w:hAnsi="Arial" w:cs="Arial"/>
                <w:bCs/>
                <w:sz w:val="20"/>
                <w:szCs w:val="20"/>
                <w:lang w:val="en-US"/>
              </w:rPr>
              <w:t>Hr</w:t>
            </w:r>
            <w:proofErr w:type="spellEnd"/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 xml:space="preserve">. </w:t>
            </w:r>
            <w:r w:rsidR="005D407F" w:rsidRPr="00064801">
              <w:rPr>
                <w:rFonts w:ascii="Arial" w:hAnsi="Arial" w:cs="Arial"/>
                <w:bCs/>
                <w:sz w:val="20"/>
                <w:szCs w:val="20"/>
                <w:lang w:val="de-DE"/>
              </w:rPr>
              <w:t>Juri</w:t>
            </w:r>
            <w:r w:rsidR="005D407F"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 xml:space="preserve"> </w:t>
            </w:r>
            <w:proofErr w:type="spellStart"/>
            <w:r w:rsidR="005D407F" w:rsidRPr="00064801">
              <w:rPr>
                <w:rFonts w:ascii="Arial" w:hAnsi="Arial" w:cs="Arial"/>
                <w:bCs/>
                <w:sz w:val="20"/>
                <w:szCs w:val="20"/>
                <w:lang w:val="de-DE"/>
              </w:rPr>
              <w:t>Fomitschov</w:t>
            </w:r>
            <w:proofErr w:type="spellEnd"/>
            <w:r w:rsidR="005D407F"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 xml:space="preserve"> </w:t>
            </w:r>
          </w:p>
          <w:p w14:paraId="4E63CF31" w14:textId="77777777" w:rsidR="00AE6701" w:rsidRPr="00064801" w:rsidRDefault="00AE6701" w:rsidP="00B85925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01" w:type="dxa"/>
          </w:tcPr>
          <w:p w14:paraId="66106038" w14:textId="77777777" w:rsidR="003B40D4" w:rsidRPr="00064801" w:rsidRDefault="001366CB" w:rsidP="003B40D4">
            <w:pPr>
              <w:pStyle w:val="a7"/>
              <w:kinsoku w:val="0"/>
              <w:overflowPunct w:val="0"/>
              <w:rPr>
                <w:rFonts w:ascii="Arial" w:hAnsi="Arial" w:cs="Arial"/>
                <w:color w:val="161616"/>
                <w:sz w:val="20"/>
                <w:szCs w:val="20"/>
                <w:lang w:val="de-DE"/>
              </w:rPr>
            </w:pP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Тел</w:t>
            </w:r>
            <w:proofErr w:type="spellEnd"/>
            <w:r w:rsidR="003B40D4" w:rsidRPr="00064801">
              <w:rPr>
                <w:rFonts w:ascii="Arial" w:hAnsi="Arial" w:cs="Arial"/>
                <w:sz w:val="20"/>
                <w:szCs w:val="20"/>
                <w:lang w:val="uk-UA"/>
              </w:rPr>
              <w:t>.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  <w:r w:rsidR="003B40D4" w:rsidRPr="00064801">
              <w:rPr>
                <w:rFonts w:ascii="Arial" w:hAnsi="Arial" w:cs="Arial"/>
                <w:sz w:val="20"/>
                <w:szCs w:val="20"/>
                <w:lang w:val="uk-UA"/>
              </w:rPr>
              <w:t>+</w:t>
            </w:r>
            <w:r w:rsidR="003B40D4" w:rsidRPr="00064801">
              <w:rPr>
                <w:rFonts w:ascii="Arial" w:hAnsi="Arial" w:cs="Arial"/>
                <w:color w:val="161616"/>
                <w:sz w:val="20"/>
                <w:szCs w:val="20"/>
                <w:lang w:val="de-DE"/>
              </w:rPr>
              <w:t>49</w:t>
            </w:r>
            <w:r w:rsidR="003B40D4" w:rsidRPr="00064801">
              <w:rPr>
                <w:rFonts w:ascii="Arial" w:hAnsi="Arial" w:cs="Arial"/>
                <w:color w:val="161616"/>
                <w:spacing w:val="-18"/>
                <w:sz w:val="20"/>
                <w:szCs w:val="20"/>
                <w:lang w:val="de-DE"/>
              </w:rPr>
              <w:t xml:space="preserve"> </w:t>
            </w:r>
            <w:r w:rsidR="003B40D4" w:rsidRPr="00064801">
              <w:rPr>
                <w:rFonts w:ascii="Arial" w:hAnsi="Arial" w:cs="Arial"/>
                <w:color w:val="161616"/>
                <w:sz w:val="20"/>
                <w:szCs w:val="20"/>
                <w:lang w:val="de-DE"/>
              </w:rPr>
              <w:t>22</w:t>
            </w:r>
            <w:r w:rsidR="003B40D4" w:rsidRPr="00064801">
              <w:rPr>
                <w:rFonts w:ascii="Arial" w:hAnsi="Arial" w:cs="Arial"/>
                <w:color w:val="3B3B3B"/>
                <w:sz w:val="20"/>
                <w:szCs w:val="20"/>
                <w:lang w:val="de-DE"/>
              </w:rPr>
              <w:t>1</w:t>
            </w:r>
            <w:r w:rsidR="003B40D4" w:rsidRPr="00064801">
              <w:rPr>
                <w:rFonts w:ascii="Arial" w:hAnsi="Arial" w:cs="Arial"/>
                <w:color w:val="161616"/>
                <w:sz w:val="20"/>
                <w:szCs w:val="20"/>
                <w:lang w:val="de-DE"/>
              </w:rPr>
              <w:t>53976685</w:t>
            </w:r>
          </w:p>
          <w:p w14:paraId="1D4820E2" w14:textId="77777777" w:rsidR="003B40D4" w:rsidRPr="00064801" w:rsidRDefault="001366CB" w:rsidP="003B40D4">
            <w:pPr>
              <w:pStyle w:val="a7"/>
              <w:kinsoku w:val="0"/>
              <w:overflowPunct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de-DE"/>
              </w:rPr>
            </w:pPr>
            <w:r w:rsidRPr="0006480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de-DE"/>
              </w:rPr>
              <w:t>E</w:t>
            </w:r>
            <w:r w:rsidRPr="0006480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uk-UA"/>
              </w:rPr>
              <w:t>-</w:t>
            </w:r>
            <w:r w:rsidRPr="0006480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de-DE"/>
              </w:rPr>
              <w:t>Mail</w:t>
            </w:r>
            <w:r w:rsidRPr="0006480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uk-UA"/>
              </w:rPr>
              <w:t xml:space="preserve">: </w:t>
            </w:r>
            <w:hyperlink r:id="rId13" w:history="1">
              <w:r w:rsidR="003B40D4" w:rsidRPr="00064801">
                <w:rPr>
                  <w:rStyle w:val="ae"/>
                  <w:rFonts w:ascii="Arial" w:hAnsi="Arial" w:cs="Arial"/>
                  <w:sz w:val="20"/>
                  <w:szCs w:val="20"/>
                  <w:shd w:val="clear" w:color="auto" w:fill="FFFFFF"/>
                  <w:lang w:val="de-DE"/>
                </w:rPr>
                <w:t>juri.fpmichov@solartrichter.de</w:t>
              </w:r>
            </w:hyperlink>
          </w:p>
          <w:p w14:paraId="73223E16" w14:textId="77777777" w:rsidR="001366CB" w:rsidRPr="00064801" w:rsidRDefault="003B40D4" w:rsidP="003B40D4">
            <w:pPr>
              <w:pStyle w:val="a7"/>
              <w:kinsoku w:val="0"/>
              <w:overflowPunct w:val="0"/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</w:pPr>
            <w:proofErr w:type="spellStart"/>
            <w:r w:rsidRPr="0006480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de-DE"/>
              </w:rPr>
              <w:t>Inter</w:t>
            </w:r>
            <w:r w:rsidR="005D407F"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  <w:t>rnet</w:t>
            </w:r>
            <w:proofErr w:type="spellEnd"/>
            <w:r w:rsidR="005D407F"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uk-UA"/>
              </w:rPr>
              <w:t>:</w:t>
            </w:r>
            <w:r w:rsidR="005D407F"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  <w:t> </w:t>
            </w:r>
            <w:hyperlink r:id="rId14" w:history="1">
              <w:r w:rsidRPr="00064801">
                <w:rPr>
                  <w:rStyle w:val="ae"/>
                  <w:rFonts w:ascii="Arial" w:hAnsi="Arial" w:cs="Arial"/>
                  <w:sz w:val="20"/>
                  <w:szCs w:val="20"/>
                  <w:lang w:val="de-DE"/>
                </w:rPr>
                <w:t>www.solartrichter.de</w:t>
              </w:r>
            </w:hyperlink>
          </w:p>
          <w:p w14:paraId="03B4D6D8" w14:textId="77777777" w:rsidR="003B40D4" w:rsidRPr="00064801" w:rsidRDefault="003B40D4" w:rsidP="003B40D4">
            <w:pPr>
              <w:pStyle w:val="a7"/>
              <w:kinsoku w:val="0"/>
              <w:overflowPunct w:val="0"/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4252" w:type="dxa"/>
          </w:tcPr>
          <w:p w14:paraId="4BA2D1E4" w14:textId="14EE4801" w:rsidR="00583B4D" w:rsidRDefault="007563CB" w:rsidP="00657691">
            <w:pPr>
              <w:pStyle w:val="af2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64801">
              <w:rPr>
                <w:rFonts w:ascii="Arial" w:hAnsi="Arial" w:cs="Arial"/>
                <w:sz w:val="20"/>
                <w:szCs w:val="20"/>
              </w:rPr>
              <w:t>Компанія виробляє мобільні сонячні електростанції типу «Сонячна воронка» (</w:t>
            </w:r>
            <w:proofErr w:type="spellStart"/>
            <w:r w:rsidRPr="00064801">
              <w:rPr>
                <w:rFonts w:ascii="Arial" w:hAnsi="Arial" w:cs="Arial"/>
                <w:sz w:val="20"/>
                <w:szCs w:val="20"/>
              </w:rPr>
              <w:t>Solartrichter</w:t>
            </w:r>
            <w:proofErr w:type="spellEnd"/>
            <w:r w:rsidRPr="00064801">
              <w:rPr>
                <w:rFonts w:ascii="Arial" w:hAnsi="Arial" w:cs="Arial"/>
                <w:sz w:val="20"/>
                <w:szCs w:val="20"/>
              </w:rPr>
              <w:t>)</w:t>
            </w:r>
            <w:r w:rsidR="00583B4D" w:rsidRPr="00064801">
              <w:rPr>
                <w:rFonts w:ascii="Arial" w:hAnsi="Arial" w:cs="Arial"/>
                <w:sz w:val="20"/>
                <w:szCs w:val="20"/>
              </w:rPr>
              <w:t>. Такі електростанції дуже актуальні в районах стихійних лих чи техногенних катастро</w:t>
            </w:r>
            <w:r w:rsidR="00D77421">
              <w:rPr>
                <w:rFonts w:ascii="Arial" w:hAnsi="Arial" w:cs="Arial"/>
                <w:sz w:val="20"/>
                <w:szCs w:val="20"/>
              </w:rPr>
              <w:t>ф</w:t>
            </w:r>
            <w:r w:rsidR="00583B4D" w:rsidRPr="00064801">
              <w:rPr>
                <w:rFonts w:ascii="Arial" w:hAnsi="Arial" w:cs="Arial"/>
                <w:sz w:val="20"/>
                <w:szCs w:val="20"/>
              </w:rPr>
              <w:t>, на будівельних майданчиках, автозаправках, публічних заходах, в аграрній сфері тощо.</w:t>
            </w:r>
          </w:p>
          <w:p w14:paraId="405B0539" w14:textId="77777777" w:rsidR="00517752" w:rsidRDefault="00517752" w:rsidP="00657691">
            <w:pPr>
              <w:pStyle w:val="af2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EE43D09" w14:textId="4E2617CE" w:rsidR="00517752" w:rsidRPr="00064801" w:rsidRDefault="00517752" w:rsidP="00657691">
            <w:pPr>
              <w:pStyle w:val="af2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Їх</w:t>
            </w:r>
            <w:r w:rsidR="00D77421">
              <w:rPr>
                <w:rFonts w:ascii="Arial" w:hAnsi="Arial" w:cs="Arial"/>
                <w:sz w:val="20"/>
                <w:szCs w:val="20"/>
              </w:rPr>
              <w:t>нє</w:t>
            </w:r>
            <w:r>
              <w:rPr>
                <w:rFonts w:ascii="Arial" w:hAnsi="Arial" w:cs="Arial"/>
                <w:sz w:val="20"/>
                <w:szCs w:val="20"/>
              </w:rPr>
              <w:t xml:space="preserve"> використання дозволяє швидко забезпечити необхідну кількість електроенергії і є альтернативою дизельни</w:t>
            </w:r>
            <w:r w:rsidR="00D77421">
              <w:rPr>
                <w:rFonts w:ascii="Arial" w:hAnsi="Arial" w:cs="Arial"/>
                <w:sz w:val="20"/>
                <w:szCs w:val="20"/>
              </w:rPr>
              <w:t>м</w:t>
            </w:r>
            <w:r>
              <w:rPr>
                <w:rFonts w:ascii="Arial" w:hAnsi="Arial" w:cs="Arial"/>
                <w:sz w:val="20"/>
                <w:szCs w:val="20"/>
              </w:rPr>
              <w:t xml:space="preserve"> чи бензинови</w:t>
            </w:r>
            <w:r w:rsidR="00D77421">
              <w:rPr>
                <w:rFonts w:ascii="Arial" w:hAnsi="Arial" w:cs="Arial"/>
                <w:sz w:val="20"/>
                <w:szCs w:val="20"/>
              </w:rPr>
              <w:t>м</w:t>
            </w:r>
            <w:r>
              <w:rPr>
                <w:rFonts w:ascii="Arial" w:hAnsi="Arial" w:cs="Arial"/>
                <w:sz w:val="20"/>
                <w:szCs w:val="20"/>
              </w:rPr>
              <w:t xml:space="preserve"> генератор</w:t>
            </w:r>
            <w:r w:rsidR="00D77421">
              <w:rPr>
                <w:rFonts w:ascii="Arial" w:hAnsi="Arial" w:cs="Arial"/>
                <w:sz w:val="20"/>
                <w:szCs w:val="20"/>
              </w:rPr>
              <w:t>ам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506809A" w14:textId="77777777" w:rsidR="00DE68BB" w:rsidRPr="00064801" w:rsidRDefault="00583B4D" w:rsidP="00657691">
            <w:pPr>
              <w:pStyle w:val="af2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6480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740" w:type="dxa"/>
          </w:tcPr>
          <w:p w14:paraId="35805103" w14:textId="6261BD63" w:rsidR="00D5514B" w:rsidRPr="00064801" w:rsidRDefault="00583B4D" w:rsidP="00AF10CA">
            <w:pPr>
              <w:pStyle w:val="af3"/>
              <w:rPr>
                <w:rFonts w:cs="Arial"/>
                <w:sz w:val="20"/>
                <w:szCs w:val="20"/>
                <w:lang w:val="uk-UA"/>
              </w:rPr>
            </w:pPr>
            <w:r w:rsidRPr="00064801">
              <w:rPr>
                <w:rFonts w:cs="Arial"/>
                <w:sz w:val="20"/>
                <w:szCs w:val="20"/>
                <w:lang w:val="uk-UA"/>
              </w:rPr>
              <w:t xml:space="preserve">Пошук партнерів </w:t>
            </w:r>
            <w:r w:rsidR="00A80077">
              <w:rPr>
                <w:rFonts w:cs="Arial"/>
                <w:sz w:val="20"/>
                <w:szCs w:val="20"/>
                <w:lang w:val="uk-UA"/>
              </w:rPr>
              <w:t>для кооперації</w:t>
            </w:r>
            <w:r w:rsidR="00AF10CA">
              <w:rPr>
                <w:rFonts w:cs="Arial"/>
                <w:sz w:val="20"/>
                <w:szCs w:val="20"/>
                <w:lang w:val="uk-UA"/>
              </w:rPr>
              <w:t xml:space="preserve"> та застосування станцій  в комунальній сфері </w:t>
            </w:r>
            <w:r w:rsidR="00B73EFF">
              <w:rPr>
                <w:rFonts w:cs="Arial"/>
                <w:sz w:val="20"/>
                <w:szCs w:val="20"/>
                <w:lang w:val="uk-UA"/>
              </w:rPr>
              <w:t xml:space="preserve">, пошук партнерів </w:t>
            </w:r>
            <w:r w:rsidR="00D77421">
              <w:rPr>
                <w:rFonts w:cs="Arial"/>
                <w:sz w:val="20"/>
                <w:szCs w:val="20"/>
                <w:lang w:val="uk-UA"/>
              </w:rPr>
              <w:t>зі</w:t>
            </w:r>
            <w:r w:rsidR="00B73EFF">
              <w:rPr>
                <w:rFonts w:cs="Arial"/>
                <w:sz w:val="20"/>
                <w:szCs w:val="20"/>
                <w:lang w:val="uk-UA"/>
              </w:rPr>
              <w:t xml:space="preserve"> збуту </w:t>
            </w:r>
            <w:r w:rsidR="00AF10CA">
              <w:rPr>
                <w:rFonts w:cs="Arial"/>
                <w:sz w:val="20"/>
                <w:szCs w:val="20"/>
                <w:lang w:val="uk-UA"/>
              </w:rPr>
              <w:t xml:space="preserve">мобільних сонячних електростанцій в </w:t>
            </w:r>
            <w:r w:rsidR="00AF10CA" w:rsidRPr="00064801">
              <w:rPr>
                <w:rFonts w:cs="Arial"/>
                <w:sz w:val="20"/>
                <w:szCs w:val="20"/>
                <w:lang w:val="uk-UA"/>
              </w:rPr>
              <w:t>Україні</w:t>
            </w:r>
          </w:p>
        </w:tc>
      </w:tr>
      <w:tr w:rsidR="00FE498A" w:rsidRPr="007574A2" w14:paraId="20EFA651" w14:textId="77777777" w:rsidTr="00B15D77">
        <w:tc>
          <w:tcPr>
            <w:tcW w:w="2263" w:type="dxa"/>
          </w:tcPr>
          <w:p w14:paraId="15104EAE" w14:textId="77777777" w:rsidR="00176BB7" w:rsidRDefault="00176BB7" w:rsidP="005C14BE">
            <w:pPr>
              <w:rPr>
                <w:rFonts w:ascii="Arial" w:hAnsi="Arial" w:cs="Arial"/>
                <w:b/>
                <w:color w:val="000000"/>
                <w:sz w:val="20"/>
                <w:szCs w:val="20"/>
                <w:lang w:val="uk-UA"/>
              </w:rPr>
            </w:pPr>
          </w:p>
          <w:p w14:paraId="2DA71AAA" w14:textId="77777777" w:rsidR="00FE498A" w:rsidRPr="00064801" w:rsidRDefault="00DA7693" w:rsidP="005C14BE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b/>
                <w:color w:val="000000"/>
                <w:sz w:val="20"/>
                <w:szCs w:val="20"/>
                <w:lang w:val="uk-UA"/>
              </w:rPr>
              <w:t>5</w:t>
            </w:r>
            <w:r w:rsidRPr="00064801">
              <w:rPr>
                <w:rFonts w:ascii="Arial" w:hAnsi="Arial" w:cs="Arial"/>
                <w:color w:val="000000"/>
                <w:sz w:val="20"/>
                <w:szCs w:val="20"/>
                <w:lang w:val="uk-UA"/>
              </w:rPr>
              <w:t>.</w:t>
            </w:r>
            <w:r w:rsidR="00FE498A" w:rsidRPr="00064801">
              <w:rPr>
                <w:rFonts w:ascii="Arial" w:hAnsi="Arial" w:cs="Arial"/>
                <w:b/>
                <w:sz w:val="20"/>
                <w:szCs w:val="20"/>
                <w:lang w:val="en-US"/>
              </w:rPr>
              <w:t>Inter</w:t>
            </w:r>
            <w:r w:rsidR="00FE498A" w:rsidRPr="00064801">
              <w:rPr>
                <w:rFonts w:ascii="Arial" w:hAnsi="Arial" w:cs="Arial"/>
                <w:b/>
                <w:sz w:val="20"/>
                <w:szCs w:val="20"/>
                <w:lang w:val="uk-UA"/>
              </w:rPr>
              <w:t xml:space="preserve"> </w:t>
            </w:r>
            <w:r w:rsidR="00FE498A" w:rsidRPr="00064801">
              <w:rPr>
                <w:rFonts w:ascii="Arial" w:hAnsi="Arial" w:cs="Arial"/>
                <w:b/>
                <w:sz w:val="20"/>
                <w:szCs w:val="20"/>
                <w:lang w:val="en-US"/>
              </w:rPr>
              <w:t>Engineering</w:t>
            </w:r>
          </w:p>
          <w:p w14:paraId="7EB6C119" w14:textId="77777777" w:rsidR="00FE498A" w:rsidRPr="00064801" w:rsidRDefault="00FE498A" w:rsidP="003417D9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uk-UA"/>
              </w:rPr>
            </w:pPr>
          </w:p>
        </w:tc>
        <w:tc>
          <w:tcPr>
            <w:tcW w:w="2552" w:type="dxa"/>
          </w:tcPr>
          <w:p w14:paraId="441AD803" w14:textId="77777777" w:rsidR="00FE498A" w:rsidRPr="00064801" w:rsidRDefault="00FE498A" w:rsidP="00517752">
            <w:pPr>
              <w:rPr>
                <w:rFonts w:ascii="Arial" w:hAnsi="Arial" w:cs="Arial"/>
                <w:bCs/>
                <w:color w:val="000000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bCs/>
                <w:color w:val="000000"/>
                <w:sz w:val="20"/>
                <w:szCs w:val="20"/>
                <w:lang w:val="uk-UA"/>
              </w:rPr>
              <w:t xml:space="preserve">Пан Франк </w:t>
            </w:r>
            <w:proofErr w:type="spellStart"/>
            <w:r w:rsidRPr="00064801">
              <w:rPr>
                <w:rFonts w:ascii="Arial" w:hAnsi="Arial" w:cs="Arial"/>
                <w:bCs/>
                <w:color w:val="000000"/>
                <w:sz w:val="20"/>
                <w:szCs w:val="20"/>
                <w:lang w:val="uk-UA"/>
              </w:rPr>
              <w:t>Рідель</w:t>
            </w:r>
            <w:proofErr w:type="spellEnd"/>
          </w:p>
          <w:p w14:paraId="54DDD5B6" w14:textId="77777777" w:rsidR="00753A5D" w:rsidRPr="00D77421" w:rsidRDefault="00753A5D" w:rsidP="003B40D4">
            <w:pPr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  <w:lang w:val="uk-UA"/>
              </w:rPr>
            </w:pPr>
          </w:p>
          <w:p w14:paraId="5D5C932A" w14:textId="77777777" w:rsidR="003B40D4" w:rsidRPr="00064801" w:rsidRDefault="003B40D4" w:rsidP="003B40D4">
            <w:pPr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  <w:lang w:val="uk-UA"/>
              </w:rPr>
            </w:pPr>
            <w:proofErr w:type="spellStart"/>
            <w:r w:rsidRPr="00064801">
              <w:rPr>
                <w:rFonts w:ascii="Arial" w:hAnsi="Arial" w:cs="Arial"/>
                <w:bCs/>
                <w:color w:val="000000"/>
                <w:sz w:val="20"/>
                <w:szCs w:val="20"/>
                <w:lang w:val="en-US"/>
              </w:rPr>
              <w:t>Hr</w:t>
            </w:r>
            <w:proofErr w:type="spellEnd"/>
            <w:r w:rsidRPr="00064801">
              <w:rPr>
                <w:rFonts w:ascii="Arial" w:hAnsi="Arial" w:cs="Arial"/>
                <w:bCs/>
                <w:color w:val="000000"/>
                <w:sz w:val="20"/>
                <w:szCs w:val="20"/>
                <w:lang w:val="uk-UA"/>
              </w:rPr>
              <w:t>.</w:t>
            </w:r>
            <w:r w:rsidR="00517752">
              <w:rPr>
                <w:rFonts w:ascii="Arial" w:hAnsi="Arial" w:cs="Arial"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064801">
              <w:rPr>
                <w:rFonts w:ascii="Arial" w:hAnsi="Arial" w:cs="Arial"/>
                <w:bCs/>
                <w:color w:val="000000"/>
                <w:sz w:val="20"/>
                <w:szCs w:val="20"/>
                <w:lang w:val="en-US"/>
              </w:rPr>
              <w:t>Frank</w:t>
            </w:r>
            <w:r w:rsidRPr="00064801">
              <w:rPr>
                <w:rFonts w:ascii="Arial" w:hAnsi="Arial" w:cs="Arial"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064801">
              <w:rPr>
                <w:rFonts w:ascii="Arial" w:hAnsi="Arial" w:cs="Arial"/>
                <w:bCs/>
                <w:color w:val="000000"/>
                <w:sz w:val="20"/>
                <w:szCs w:val="20"/>
                <w:lang w:val="en-US"/>
              </w:rPr>
              <w:t>Riedel</w:t>
            </w:r>
          </w:p>
          <w:p w14:paraId="43868940" w14:textId="77777777" w:rsidR="003B40D4" w:rsidRPr="00064801" w:rsidRDefault="003B40D4" w:rsidP="00B85925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01" w:type="dxa"/>
          </w:tcPr>
          <w:p w14:paraId="1B4C31AC" w14:textId="77777777" w:rsidR="00FE498A" w:rsidRPr="00064801" w:rsidRDefault="00FE498A" w:rsidP="0073723B">
            <w:pPr>
              <w:rPr>
                <w:rFonts w:ascii="Arial" w:hAnsi="Arial" w:cs="Arial"/>
                <w:sz w:val="20"/>
                <w:szCs w:val="20"/>
                <w:shd w:val="clear" w:color="auto" w:fill="FFFFFF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shd w:val="clear" w:color="auto" w:fill="FFFFFF"/>
                <w:lang w:val="de-DE"/>
              </w:rPr>
              <w:t>Tel</w:t>
            </w:r>
            <w:r w:rsidRPr="00064801">
              <w:rPr>
                <w:rFonts w:ascii="Arial" w:hAnsi="Arial" w:cs="Arial"/>
                <w:sz w:val="20"/>
                <w:szCs w:val="20"/>
                <w:shd w:val="clear" w:color="auto" w:fill="FFFFFF"/>
                <w:lang w:val="uk-UA"/>
              </w:rPr>
              <w:t>.+49 7721 8879523</w:t>
            </w:r>
          </w:p>
          <w:p w14:paraId="551A49A8" w14:textId="77777777" w:rsidR="00FE498A" w:rsidRPr="00064801" w:rsidRDefault="00FE498A" w:rsidP="0073723B">
            <w:pPr>
              <w:rPr>
                <w:rFonts w:ascii="Arial" w:hAnsi="Arial" w:cs="Arial"/>
                <w:sz w:val="20"/>
                <w:szCs w:val="20"/>
                <w:shd w:val="clear" w:color="auto" w:fill="FFFFFF"/>
                <w:lang w:val="de-DE"/>
              </w:rPr>
            </w:pPr>
            <w:r w:rsidRPr="00064801">
              <w:rPr>
                <w:rFonts w:ascii="Arial" w:hAnsi="Arial" w:cs="Arial"/>
                <w:sz w:val="20"/>
                <w:szCs w:val="20"/>
                <w:shd w:val="clear" w:color="auto" w:fill="FFFFFF"/>
                <w:lang w:val="de-DE"/>
              </w:rPr>
              <w:t>E</w:t>
            </w:r>
            <w:r w:rsidRPr="00064801">
              <w:rPr>
                <w:rFonts w:ascii="Arial" w:hAnsi="Arial" w:cs="Arial"/>
                <w:sz w:val="20"/>
                <w:szCs w:val="20"/>
                <w:shd w:val="clear" w:color="auto" w:fill="FFFFFF"/>
                <w:lang w:val="uk-UA"/>
              </w:rPr>
              <w:t>-</w:t>
            </w:r>
            <w:r w:rsidRPr="00064801">
              <w:rPr>
                <w:rFonts w:ascii="Arial" w:hAnsi="Arial" w:cs="Arial"/>
                <w:sz w:val="20"/>
                <w:szCs w:val="20"/>
                <w:shd w:val="clear" w:color="auto" w:fill="FFFFFF"/>
                <w:lang w:val="de-DE"/>
              </w:rPr>
              <w:t>Mail</w:t>
            </w:r>
            <w:r w:rsidRPr="00064801">
              <w:rPr>
                <w:rFonts w:ascii="Arial" w:hAnsi="Arial" w:cs="Arial"/>
                <w:sz w:val="20"/>
                <w:szCs w:val="20"/>
                <w:shd w:val="clear" w:color="auto" w:fill="FFFFFF"/>
                <w:lang w:val="uk-UA"/>
              </w:rPr>
              <w:t xml:space="preserve">: </w:t>
            </w:r>
            <w:hyperlink r:id="rId15" w:history="1">
              <w:r w:rsidRPr="00064801">
                <w:rPr>
                  <w:rStyle w:val="ae"/>
                  <w:rFonts w:ascii="Arial" w:hAnsi="Arial" w:cs="Arial"/>
                  <w:sz w:val="20"/>
                  <w:szCs w:val="20"/>
                  <w:shd w:val="clear" w:color="auto" w:fill="FFFFFF"/>
                  <w:lang w:val="de-DE"/>
                </w:rPr>
                <w:t>intereng.riedel@t-online.de</w:t>
              </w:r>
            </w:hyperlink>
          </w:p>
          <w:p w14:paraId="6C889862" w14:textId="77777777" w:rsidR="00FE498A" w:rsidRPr="00064801" w:rsidRDefault="00FE498A" w:rsidP="0073723B">
            <w:pPr>
              <w:rPr>
                <w:rFonts w:ascii="Arial" w:hAnsi="Arial" w:cs="Arial"/>
                <w:sz w:val="20"/>
                <w:szCs w:val="20"/>
                <w:shd w:val="clear" w:color="auto" w:fill="FFFFFF"/>
                <w:lang w:val="de-DE"/>
              </w:rPr>
            </w:pPr>
          </w:p>
          <w:p w14:paraId="4F4AC616" w14:textId="77777777" w:rsidR="00FE498A" w:rsidRPr="00064801" w:rsidRDefault="00FE498A" w:rsidP="0073723B">
            <w:pPr>
              <w:rPr>
                <w:rFonts w:ascii="Arial" w:hAnsi="Arial" w:cs="Arial"/>
                <w:sz w:val="20"/>
                <w:szCs w:val="20"/>
                <w:shd w:val="clear" w:color="auto" w:fill="FFFFFF"/>
                <w:lang w:val="de-DE"/>
              </w:rPr>
            </w:pPr>
            <w:r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  <w:t>Internet: </w:t>
            </w:r>
            <w:hyperlink r:id="rId16" w:history="1">
              <w:r w:rsidRPr="00064801">
                <w:rPr>
                  <w:rStyle w:val="ae"/>
                  <w:rFonts w:ascii="Arial" w:hAnsi="Arial" w:cs="Arial"/>
                  <w:sz w:val="20"/>
                  <w:szCs w:val="20"/>
                  <w:shd w:val="clear" w:color="auto" w:fill="FFFFFF"/>
                  <w:lang w:val="de-DE"/>
                </w:rPr>
                <w:t>http://interengineering.de/</w:t>
              </w:r>
            </w:hyperlink>
          </w:p>
          <w:p w14:paraId="029E15C9" w14:textId="77777777" w:rsidR="00FE498A" w:rsidRPr="00064801" w:rsidRDefault="00FE498A" w:rsidP="00B8592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252" w:type="dxa"/>
          </w:tcPr>
          <w:p w14:paraId="05B660B1" w14:textId="77777777" w:rsidR="00FE498A" w:rsidRPr="00064801" w:rsidRDefault="00FE498A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Планування, інжиніринг  та будівництво під ключ підприємств з утилізації відходів з технологією анаеробного бродіння. Ця технологія дає змогу отримати </w:t>
            </w:r>
          </w:p>
          <w:p w14:paraId="40A82146" w14:textId="77777777" w:rsidR="00FE498A" w:rsidRPr="00064801" w:rsidRDefault="00FE498A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найнижчі витрати на утилізацію відходів.</w:t>
            </w:r>
          </w:p>
          <w:p w14:paraId="0D114307" w14:textId="77777777" w:rsidR="00FE498A" w:rsidRPr="00064801" w:rsidRDefault="00FE498A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</w:p>
          <w:p w14:paraId="6A452E78" w14:textId="77777777" w:rsidR="00FE498A" w:rsidRPr="00064801" w:rsidRDefault="00FE498A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3740" w:type="dxa"/>
          </w:tcPr>
          <w:p w14:paraId="7B14A402" w14:textId="0BD77260" w:rsidR="00FE498A" w:rsidRPr="00064801" w:rsidRDefault="00FE498A" w:rsidP="00250D9F">
            <w:pPr>
              <w:pStyle w:val="ab"/>
              <w:ind w:left="0" w:firstLine="0"/>
              <w:rPr>
                <w:rFonts w:ascii="Arial" w:hAnsi="Arial" w:cs="Arial"/>
                <w:color w:val="222222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Екологічно чисті рішення муніципалітетам у проблемах утилізації відходів та практично безкоштовн</w:t>
            </w:r>
            <w:r w:rsidR="00D77421">
              <w:rPr>
                <w:rFonts w:ascii="Arial" w:hAnsi="Arial" w:cs="Arial"/>
                <w:sz w:val="20"/>
                <w:szCs w:val="20"/>
                <w:lang w:val="uk-UA"/>
              </w:rPr>
              <w:t xml:space="preserve">і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джерел</w:t>
            </w:r>
            <w:r w:rsidR="00D77421">
              <w:rPr>
                <w:rFonts w:ascii="Arial" w:hAnsi="Arial" w:cs="Arial"/>
                <w:sz w:val="20"/>
                <w:szCs w:val="20"/>
                <w:lang w:val="uk-UA"/>
              </w:rPr>
              <w:t>а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енергії за допомогою впровадження технології компанії</w:t>
            </w:r>
            <w:r w:rsidRPr="00064801">
              <w:rPr>
                <w:rFonts w:ascii="Arial" w:hAnsi="Arial" w:cs="Arial"/>
                <w:color w:val="222222"/>
                <w:sz w:val="20"/>
                <w:szCs w:val="20"/>
                <w:lang w:val="uk-UA"/>
              </w:rPr>
              <w:t xml:space="preserve"> </w:t>
            </w:r>
          </w:p>
          <w:p w14:paraId="61E4C893" w14:textId="77777777" w:rsidR="00FE498A" w:rsidRPr="00064801" w:rsidRDefault="00FE498A" w:rsidP="007C1FE2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</w:tr>
      <w:tr w:rsidR="00FE498A" w:rsidRPr="00EF2E93" w14:paraId="1C8928F5" w14:textId="77777777" w:rsidTr="00B15D77">
        <w:tc>
          <w:tcPr>
            <w:tcW w:w="2263" w:type="dxa"/>
          </w:tcPr>
          <w:p w14:paraId="24CC2F05" w14:textId="77777777" w:rsidR="00FE498A" w:rsidRPr="00064801" w:rsidRDefault="00FE498A" w:rsidP="005C14B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8349221" w14:textId="77777777" w:rsidR="00FE498A" w:rsidRPr="00064801" w:rsidRDefault="00DA7693" w:rsidP="00FE498A">
            <w:pPr>
              <w:pStyle w:val="a7"/>
              <w:kinsoku w:val="0"/>
              <w:overflowPunct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  <w:lang w:val="de-DE"/>
              </w:rPr>
            </w:pPr>
            <w:r w:rsidRPr="00064801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6.</w:t>
            </w:r>
            <w:bookmarkStart w:id="0" w:name="_Hlk72244762"/>
            <w:r w:rsidR="00FE498A" w:rsidRPr="00064801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  <w:lang w:val="de-DE"/>
              </w:rPr>
              <w:t>MTT Energy UG</w:t>
            </w:r>
            <w:bookmarkEnd w:id="0"/>
          </w:p>
          <w:p w14:paraId="23D6E87D" w14:textId="77777777" w:rsidR="00FE498A" w:rsidRPr="00064801" w:rsidRDefault="00FE498A" w:rsidP="005C14BE">
            <w:pP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06A1B77D" w14:textId="77777777" w:rsidR="00FE498A" w:rsidRPr="00064801" w:rsidRDefault="00FE498A" w:rsidP="005C14BE">
            <w:pP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552" w:type="dxa"/>
          </w:tcPr>
          <w:p w14:paraId="0508F31B" w14:textId="77777777" w:rsidR="00753A5D" w:rsidRDefault="00DA7693" w:rsidP="00517752">
            <w:pPr>
              <w:rPr>
                <w:rFonts w:ascii="Arial" w:hAnsi="Arial" w:cs="Arial"/>
                <w:bCs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 xml:space="preserve">Пан Томас </w:t>
            </w:r>
            <w:proofErr w:type="spellStart"/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>Німанн</w:t>
            </w:r>
            <w:proofErr w:type="spellEnd"/>
            <w:r w:rsidRPr="00064801">
              <w:rPr>
                <w:rFonts w:ascii="Arial" w:hAnsi="Arial" w:cs="Arial"/>
                <w:bCs/>
                <w:sz w:val="20"/>
                <w:szCs w:val="20"/>
                <w:lang w:val="uk-UA"/>
              </w:rPr>
              <w:t xml:space="preserve">     </w:t>
            </w:r>
          </w:p>
          <w:p w14:paraId="43630B3B" w14:textId="77777777" w:rsidR="00753A5D" w:rsidRDefault="00753A5D" w:rsidP="00517752">
            <w:pPr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</w:p>
          <w:p w14:paraId="49B2A7A8" w14:textId="77777777" w:rsidR="00FE498A" w:rsidRPr="00064801" w:rsidRDefault="00DA7693" w:rsidP="00517752">
            <w:pPr>
              <w:rPr>
                <w:rFonts w:ascii="Arial" w:hAnsi="Arial" w:cs="Arial"/>
                <w:bCs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064801">
              <w:rPr>
                <w:rFonts w:ascii="Arial" w:hAnsi="Arial" w:cs="Arial"/>
                <w:bCs/>
                <w:sz w:val="20"/>
                <w:szCs w:val="20"/>
                <w:lang w:val="en-US"/>
              </w:rPr>
              <w:t>Hr.</w:t>
            </w:r>
            <w:r w:rsidR="00FE498A" w:rsidRPr="00064801">
              <w:rPr>
                <w:rFonts w:ascii="Arial" w:hAnsi="Arial" w:cs="Arial"/>
                <w:bCs/>
                <w:sz w:val="20"/>
                <w:szCs w:val="20"/>
                <w:lang w:val="en-US"/>
              </w:rPr>
              <w:t>Thomas</w:t>
            </w:r>
            <w:proofErr w:type="spellEnd"/>
            <w:proofErr w:type="gramEnd"/>
            <w:r w:rsidR="00FE498A" w:rsidRPr="00064801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Niemann</w:t>
            </w:r>
          </w:p>
        </w:tc>
        <w:tc>
          <w:tcPr>
            <w:tcW w:w="1701" w:type="dxa"/>
          </w:tcPr>
          <w:p w14:paraId="2B3A293D" w14:textId="6018E7DF" w:rsidR="00D77421" w:rsidRPr="00062B7F" w:rsidRDefault="00D77421" w:rsidP="00D77421">
            <w:pPr>
              <w:rPr>
                <w:rFonts w:ascii="Arial" w:hAnsi="Arial" w:cs="Arial"/>
                <w:sz w:val="20"/>
                <w:szCs w:val="20"/>
                <w:shd w:val="clear" w:color="auto" w:fill="FFFFFF"/>
                <w:lang w:val="en-US"/>
              </w:rPr>
            </w:pPr>
            <w:r w:rsidRPr="00062B7F">
              <w:rPr>
                <w:rFonts w:ascii="Arial" w:hAnsi="Arial" w:cs="Arial"/>
                <w:sz w:val="20"/>
                <w:szCs w:val="20"/>
                <w:shd w:val="clear" w:color="auto" w:fill="FFFFFF"/>
                <w:lang w:val="en-US"/>
              </w:rPr>
              <w:t>Tel.</w:t>
            </w:r>
            <w:r w:rsidR="00062B7F" w:rsidRPr="00062B7F">
              <w:rPr>
                <w:rFonts w:ascii="Arial" w:hAnsi="Arial" w:cs="Arial"/>
                <w:sz w:val="20"/>
                <w:szCs w:val="20"/>
                <w:shd w:val="clear" w:color="auto" w:fill="FFFFFF"/>
                <w:lang w:val="en-US"/>
              </w:rPr>
              <w:t xml:space="preserve">+49 173 86 </w:t>
            </w:r>
            <w:proofErr w:type="gramStart"/>
            <w:r w:rsidR="00062B7F" w:rsidRPr="00062B7F">
              <w:rPr>
                <w:rFonts w:ascii="Arial" w:hAnsi="Arial" w:cs="Arial"/>
                <w:sz w:val="20"/>
                <w:szCs w:val="20"/>
                <w:shd w:val="clear" w:color="auto" w:fill="FFFFFF"/>
                <w:lang w:val="en-US"/>
              </w:rPr>
              <w:t>84  598</w:t>
            </w:r>
            <w:proofErr w:type="gramEnd"/>
          </w:p>
          <w:p w14:paraId="3684443B" w14:textId="0A29FD09" w:rsidR="00062B7F" w:rsidRPr="00062B7F" w:rsidRDefault="00062B7F" w:rsidP="00D77421">
            <w:pPr>
              <w:rPr>
                <w:rFonts w:ascii="Arial" w:hAnsi="Arial" w:cs="Arial"/>
                <w:sz w:val="20"/>
                <w:szCs w:val="20"/>
                <w:shd w:val="clear" w:color="auto" w:fill="FFFFFF"/>
                <w:lang w:val="en-US"/>
              </w:rPr>
            </w:pPr>
            <w:r w:rsidRPr="00062B7F">
              <w:rPr>
                <w:rFonts w:ascii="Arial" w:hAnsi="Arial" w:cs="Arial"/>
                <w:sz w:val="20"/>
                <w:szCs w:val="20"/>
                <w:shd w:val="clear" w:color="auto" w:fill="FFFFFF"/>
                <w:lang w:val="en-US"/>
              </w:rPr>
              <w:t>Email: info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  <w:lang w:val="en-US"/>
              </w:rPr>
              <w:t>@mttenergy.de</w:t>
            </w:r>
          </w:p>
          <w:p w14:paraId="7636C990" w14:textId="745FC292" w:rsidR="00D77421" w:rsidRPr="00BA3D31" w:rsidRDefault="00BA3D31" w:rsidP="00D77421">
            <w:pPr>
              <w:rPr>
                <w:rFonts w:ascii="Arial" w:hAnsi="Arial" w:cs="Arial"/>
                <w:sz w:val="20"/>
                <w:szCs w:val="20"/>
                <w:shd w:val="clear" w:color="auto" w:fill="FFFFFF"/>
                <w:lang w:val="en-US"/>
              </w:rPr>
            </w:pPr>
            <w:hyperlink r:id="rId17" w:history="1">
              <w:r w:rsidRPr="00B66039">
                <w:rPr>
                  <w:rStyle w:val="ae"/>
                  <w:rFonts w:ascii="Arial" w:hAnsi="Arial" w:cs="Arial"/>
                  <w:sz w:val="20"/>
                  <w:szCs w:val="20"/>
                  <w:shd w:val="clear" w:color="auto" w:fill="FFFFFF"/>
                  <w:lang w:val="en-US"/>
                </w:rPr>
                <w:t>https://hautec.eu</w:t>
              </w:r>
            </w:hyperlink>
            <w:hyperlink r:id="rId18" w:history="1">
              <w:r w:rsidR="0031585E" w:rsidRPr="00B66039">
                <w:rPr>
                  <w:rStyle w:val="ae"/>
                  <w:rFonts w:ascii="Arial" w:hAnsi="Arial" w:cs="Arial"/>
                  <w:sz w:val="20"/>
                  <w:szCs w:val="20"/>
                  <w:shd w:val="clear" w:color="auto" w:fill="FFFFFF"/>
                  <w:lang w:val="en-US"/>
                </w:rPr>
                <w:t>https://www.solarenergybooster.nl/</w:t>
              </w:r>
            </w:hyperlink>
            <w:r>
              <w:rPr>
                <w:rFonts w:ascii="Arial" w:hAnsi="Arial" w:cs="Arial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71A1A27C" w14:textId="141467C7" w:rsidR="00FE498A" w:rsidRPr="00D77421" w:rsidRDefault="00A7717E" w:rsidP="00D77421">
            <w:pPr>
              <w:rPr>
                <w:rFonts w:ascii="Arial" w:hAnsi="Arial" w:cs="Arial"/>
                <w:sz w:val="20"/>
                <w:szCs w:val="20"/>
                <w:shd w:val="clear" w:color="auto" w:fill="FFFFFF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  <w:lang w:val="de-DE"/>
              </w:rPr>
              <w:pict w14:anchorId="4689B038">
                <v:rect id="_x0000_i1083" style="width:0;height:1.5pt" o:hrstd="t" o:hrnoshade="t" o:hr="t" stroked="f"/>
              </w:pict>
            </w:r>
          </w:p>
        </w:tc>
        <w:tc>
          <w:tcPr>
            <w:tcW w:w="4252" w:type="dxa"/>
          </w:tcPr>
          <w:p w14:paraId="60E35F83" w14:textId="43676733" w:rsidR="00FE498A" w:rsidRPr="00064801" w:rsidRDefault="00EF2E93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Компанія –виробник теплового обладнання: т</w:t>
            </w:r>
            <w:r w:rsidR="00423DDD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еплові 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>помпи -</w:t>
            </w:r>
            <w:r w:rsidR="00423DDD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моноблочні та сплітові повітряно-рідинні, теплові насоси з </w:t>
            </w:r>
            <w:proofErr w:type="spellStart"/>
            <w:r w:rsidR="00423DDD" w:rsidRPr="00064801">
              <w:rPr>
                <w:rFonts w:ascii="Arial" w:hAnsi="Arial" w:cs="Arial"/>
                <w:sz w:val="20"/>
                <w:szCs w:val="20"/>
                <w:lang w:val="uk-UA"/>
              </w:rPr>
              <w:t>розсольною</w:t>
            </w:r>
            <w:proofErr w:type="spellEnd"/>
            <w:r w:rsidR="00423DDD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водою, водяні теплові насоси, теплові насоси з зворотною гарячою водою, рециркуляційні теплові насоси з гарячою водою, теплові насоси для гарячої води з витяжного повітря, енергетична огорожа, альтернативні джерела тепла, баки для питної гарячої води,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буферні ємності для підігріву води.</w:t>
            </w:r>
          </w:p>
        </w:tc>
        <w:tc>
          <w:tcPr>
            <w:tcW w:w="3740" w:type="dxa"/>
          </w:tcPr>
          <w:p w14:paraId="0DD41729" w14:textId="77777777" w:rsidR="00FE498A" w:rsidRPr="00064801" w:rsidRDefault="003B40D4" w:rsidP="00AF10CA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Впровадження</w:t>
            </w:r>
            <w:r w:rsidR="00A80077">
              <w:rPr>
                <w:rFonts w:ascii="Arial" w:hAnsi="Arial" w:cs="Arial"/>
                <w:sz w:val="20"/>
                <w:szCs w:val="20"/>
                <w:lang w:val="uk-UA"/>
              </w:rPr>
              <w:t xml:space="preserve"> інноваційних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систем опалення та підігріву води</w:t>
            </w:r>
            <w:r w:rsidR="00AF10CA">
              <w:rPr>
                <w:rFonts w:ascii="Arial" w:hAnsi="Arial" w:cs="Arial"/>
                <w:sz w:val="20"/>
                <w:szCs w:val="20"/>
                <w:lang w:val="uk-UA"/>
              </w:rPr>
              <w:t xml:space="preserve"> в комунальному господарстві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Україн</w:t>
            </w:r>
            <w:r w:rsidR="00AF10CA">
              <w:rPr>
                <w:rFonts w:ascii="Arial" w:hAnsi="Arial" w:cs="Arial"/>
                <w:sz w:val="20"/>
                <w:szCs w:val="20"/>
                <w:lang w:val="uk-UA"/>
              </w:rPr>
              <w:t>и, партнерство з українськими фірмами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.</w:t>
            </w:r>
          </w:p>
        </w:tc>
      </w:tr>
      <w:tr w:rsidR="00FE498A" w:rsidRPr="00AF10CA" w14:paraId="2D600C96" w14:textId="77777777" w:rsidTr="00B15D77">
        <w:tc>
          <w:tcPr>
            <w:tcW w:w="2263" w:type="dxa"/>
          </w:tcPr>
          <w:p w14:paraId="54F50729" w14:textId="77777777" w:rsidR="00AF10CA" w:rsidRPr="00D77421" w:rsidRDefault="00AF10CA" w:rsidP="00FE498A">
            <w:pPr>
              <w:pStyle w:val="a7"/>
              <w:kinsoku w:val="0"/>
              <w:overflowPunct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572086A9" w14:textId="77777777" w:rsidR="00FE498A" w:rsidRPr="00064801" w:rsidRDefault="006420C6" w:rsidP="00FE498A">
            <w:pPr>
              <w:pStyle w:val="a7"/>
              <w:kinsoku w:val="0"/>
              <w:overflowPunct w:val="0"/>
              <w:rPr>
                <w:rFonts w:ascii="Arial" w:eastAsia="Calibri" w:hAnsi="Arial" w:cs="Arial"/>
                <w:color w:val="161616"/>
                <w:w w:val="115"/>
                <w:sz w:val="20"/>
                <w:szCs w:val="20"/>
                <w:lang w:val="en-US" w:eastAsia="uk-UA"/>
              </w:rPr>
            </w:pPr>
            <w:r w:rsidRPr="00064801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/>
              </w:rPr>
              <w:t>7.</w:t>
            </w:r>
            <w:r w:rsidR="00FE498A" w:rsidRPr="00064801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/>
              </w:rPr>
              <w:t>Paulmichl GmbH</w:t>
            </w:r>
          </w:p>
          <w:p w14:paraId="15DAE846" w14:textId="77777777" w:rsidR="00FE498A" w:rsidRPr="00064801" w:rsidRDefault="00FE498A" w:rsidP="005C14BE">
            <w:pPr>
              <w:rPr>
                <w:rFonts w:ascii="Arial" w:hAnsi="Arial" w:cs="Arial"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2552" w:type="dxa"/>
          </w:tcPr>
          <w:p w14:paraId="0A0D87F8" w14:textId="77777777" w:rsidR="006420C6" w:rsidRPr="00064801" w:rsidRDefault="006420C6" w:rsidP="00AF10CA">
            <w:pPr>
              <w:rPr>
                <w:rFonts w:ascii="Arial" w:hAnsi="Arial" w:cs="Arial"/>
                <w:color w:val="000000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color w:val="000000"/>
                <w:sz w:val="20"/>
                <w:szCs w:val="20"/>
                <w:lang w:val="uk-UA"/>
              </w:rPr>
              <w:t>Пані Колін Міллер</w:t>
            </w:r>
          </w:p>
          <w:p w14:paraId="4425F3F5" w14:textId="77777777" w:rsidR="00753A5D" w:rsidRPr="00D77421" w:rsidRDefault="00753A5D" w:rsidP="006420C6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  <w:lang w:val="uk-UA"/>
              </w:rPr>
            </w:pPr>
          </w:p>
          <w:p w14:paraId="7F0CE70D" w14:textId="70EEEF0F" w:rsidR="00FE498A" w:rsidRPr="00064801" w:rsidRDefault="006420C6" w:rsidP="006420C6">
            <w:pPr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Fr</w:t>
            </w:r>
            <w:r w:rsidRPr="00064801">
              <w:rPr>
                <w:rFonts w:ascii="Arial" w:hAnsi="Arial" w:cs="Arial"/>
                <w:color w:val="000000"/>
                <w:sz w:val="20"/>
                <w:szCs w:val="20"/>
                <w:lang w:val="uk-UA"/>
              </w:rPr>
              <w:t>.</w:t>
            </w:r>
            <w:r w:rsidR="00B429D4">
              <w:rPr>
                <w:rFonts w:ascii="Arial" w:hAnsi="Arial" w:cs="Arial"/>
                <w:color w:val="000000"/>
                <w:sz w:val="20"/>
                <w:szCs w:val="20"/>
                <w:lang w:val="uk-UA"/>
              </w:rPr>
              <w:t xml:space="preserve"> </w:t>
            </w:r>
            <w:r w:rsidR="00FE498A" w:rsidRPr="00064801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Colin</w:t>
            </w:r>
            <w:r w:rsidR="00FE498A" w:rsidRPr="00064801">
              <w:rPr>
                <w:rFonts w:ascii="Arial" w:hAnsi="Arial" w:cs="Arial"/>
                <w:color w:val="000000"/>
                <w:sz w:val="20"/>
                <w:szCs w:val="20"/>
                <w:lang w:val="uk-UA"/>
              </w:rPr>
              <w:t xml:space="preserve"> </w:t>
            </w:r>
            <w:r w:rsidR="00FE498A" w:rsidRPr="00064801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Miller</w:t>
            </w:r>
          </w:p>
        </w:tc>
        <w:tc>
          <w:tcPr>
            <w:tcW w:w="1701" w:type="dxa"/>
          </w:tcPr>
          <w:p w14:paraId="2D08D0E4" w14:textId="77777777" w:rsidR="006420C6" w:rsidRPr="006420C6" w:rsidRDefault="00FE498A" w:rsidP="006420C6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Тел</w:t>
            </w:r>
            <w:proofErr w:type="spellEnd"/>
            <w:r w:rsidRPr="00064801">
              <w:rPr>
                <w:rFonts w:ascii="Arial" w:hAnsi="Arial" w:cs="Arial"/>
                <w:sz w:val="20"/>
                <w:szCs w:val="20"/>
                <w:lang w:val="de-DE"/>
              </w:rPr>
              <w:t>.</w:t>
            </w:r>
            <w:r w:rsidR="006420C6" w:rsidRPr="00064801">
              <w:rPr>
                <w:rFonts w:ascii="Arial" w:hAnsi="Arial" w:cs="Arial"/>
                <w:sz w:val="20"/>
                <w:szCs w:val="20"/>
                <w:lang w:val="uk-UA"/>
              </w:rPr>
              <w:t>+ 49 7563912479</w:t>
            </w:r>
          </w:p>
          <w:p w14:paraId="46427559" w14:textId="77777777" w:rsidR="00FE498A" w:rsidRPr="00064801" w:rsidRDefault="00FE498A" w:rsidP="00FE498A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de-DE"/>
              </w:rPr>
              <w:t xml:space="preserve">E-Mail: </w:t>
            </w:r>
            <w:hyperlink r:id="rId19" w:history="1">
              <w:r w:rsidR="006420C6" w:rsidRPr="00064801">
                <w:rPr>
                  <w:rStyle w:val="ae"/>
                  <w:rFonts w:ascii="Arial" w:hAnsi="Arial" w:cs="Arial"/>
                  <w:sz w:val="20"/>
                  <w:szCs w:val="20"/>
                  <w:lang w:val="de-DE"/>
                </w:rPr>
                <w:t>comi@paulmichl-gmbh.de</w:t>
              </w:r>
            </w:hyperlink>
          </w:p>
          <w:p w14:paraId="7E9CABD9" w14:textId="77777777" w:rsidR="00FE498A" w:rsidRPr="00064801" w:rsidRDefault="00FE498A" w:rsidP="00FE498A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ternet</w:t>
            </w:r>
            <w:r w:rsidR="006420C6"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hyperlink r:id="rId20" w:history="1">
              <w:r w:rsidR="006420C6" w:rsidRPr="00064801">
                <w:rPr>
                  <w:rStyle w:val="ae"/>
                  <w:rFonts w:ascii="Arial" w:hAnsi="Arial" w:cs="Arial"/>
                  <w:sz w:val="20"/>
                  <w:szCs w:val="20"/>
                  <w:lang w:val="en-US"/>
                </w:rPr>
                <w:t>www.paulmichl-gmbh.de</w:t>
              </w:r>
            </w:hyperlink>
          </w:p>
          <w:p w14:paraId="5B799FD6" w14:textId="77777777" w:rsidR="006420C6" w:rsidRPr="00064801" w:rsidRDefault="006420C6" w:rsidP="00FE498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252" w:type="dxa"/>
          </w:tcPr>
          <w:p w14:paraId="63F5C642" w14:textId="138733A4" w:rsidR="00FE498A" w:rsidRPr="00064801" w:rsidRDefault="00526DBB" w:rsidP="00657691">
            <w:pPr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Компанія-виробник компонентів для </w:t>
            </w: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біогазових</w:t>
            </w:r>
            <w:proofErr w:type="spellEnd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установок: мішалки для ферментаторів, ферме</w:t>
            </w:r>
            <w:r w:rsidR="00B429D4" w:rsidRPr="00064801">
              <w:rPr>
                <w:rFonts w:ascii="Arial" w:hAnsi="Arial" w:cs="Arial"/>
                <w:sz w:val="20"/>
                <w:szCs w:val="20"/>
                <w:lang w:val="uk-UA"/>
              </w:rPr>
              <w:t>н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татори і вторинні ферментатори, </w:t>
            </w: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погру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>з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ні</w:t>
            </w:r>
            <w:proofErr w:type="spellEnd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змішувачі, оглядові вікна, мобільні та стаціонарні сепаратори, </w:t>
            </w:r>
            <w:r w:rsidR="006420C6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технологічне обладнання для збирання навозу. Технологічне обладнання для комунальної каналізації </w:t>
            </w:r>
          </w:p>
        </w:tc>
        <w:tc>
          <w:tcPr>
            <w:tcW w:w="3740" w:type="dxa"/>
          </w:tcPr>
          <w:p w14:paraId="66C3B2EF" w14:textId="77777777" w:rsidR="00AF10CA" w:rsidRDefault="00AF10CA" w:rsidP="00AF10CA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t>Контакти з керівниками очисних споруд, представниками водоканалів та іншими зацікавленими компаніями.</w:t>
            </w:r>
          </w:p>
          <w:p w14:paraId="7CB4564F" w14:textId="7378C9A6" w:rsidR="00FE498A" w:rsidRPr="00AF10CA" w:rsidRDefault="006420C6" w:rsidP="00AF10CA">
            <w:pPr>
              <w:rPr>
                <w:rFonts w:ascii="Arial" w:hAnsi="Arial" w:cs="Arial"/>
                <w:sz w:val="20"/>
                <w:szCs w:val="20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Впровадження технологій</w:t>
            </w:r>
            <w:r w:rsidR="00E36C6F">
              <w:rPr>
                <w:rFonts w:ascii="Arial" w:hAnsi="Arial" w:cs="Arial"/>
                <w:sz w:val="20"/>
                <w:szCs w:val="20"/>
                <w:lang w:val="uk-UA"/>
              </w:rPr>
              <w:t xml:space="preserve"> транспортування стоків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 xml:space="preserve">у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комунальній сфері України</w:t>
            </w:r>
          </w:p>
        </w:tc>
      </w:tr>
      <w:tr w:rsidR="00FE498A" w:rsidRPr="00AF10CA" w14:paraId="631567EE" w14:textId="77777777" w:rsidTr="00B15D77">
        <w:tc>
          <w:tcPr>
            <w:tcW w:w="2263" w:type="dxa"/>
          </w:tcPr>
          <w:p w14:paraId="58CFA1F2" w14:textId="77777777" w:rsidR="00FA3D4F" w:rsidRPr="00D77421" w:rsidRDefault="00FA3D4F" w:rsidP="00FE498A">
            <w:pPr>
              <w:pStyle w:val="a7"/>
              <w:kinsoku w:val="0"/>
              <w:overflowPunct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  <w:p w14:paraId="30849762" w14:textId="77777777" w:rsidR="00FE498A" w:rsidRPr="00064801" w:rsidRDefault="006420C6" w:rsidP="00FE498A">
            <w:pPr>
              <w:pStyle w:val="a7"/>
              <w:kinsoku w:val="0"/>
              <w:overflowPunct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</w:pPr>
            <w:r w:rsidRPr="00064801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>8.</w:t>
            </w:r>
            <w:r w:rsidR="00FE498A" w:rsidRPr="00064801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Sinn Power GmbH </w:t>
            </w:r>
          </w:p>
          <w:p w14:paraId="69B0559A" w14:textId="77777777" w:rsidR="00FE498A" w:rsidRPr="00064801" w:rsidRDefault="00FE498A" w:rsidP="005C14B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52" w:type="dxa"/>
          </w:tcPr>
          <w:p w14:paraId="2CD0EE55" w14:textId="77777777" w:rsidR="00753A5D" w:rsidRDefault="00753A5D" w:rsidP="00FE498A">
            <w:pPr>
              <w:pStyle w:val="a7"/>
              <w:kinsoku w:val="0"/>
              <w:overflowPunct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uk-UA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uk-UA"/>
              </w:rPr>
              <w:t>Пан Йоганнес Штук</w:t>
            </w:r>
          </w:p>
          <w:p w14:paraId="6653F03E" w14:textId="0E619862" w:rsidR="00FE498A" w:rsidRPr="00064801" w:rsidRDefault="00753A5D" w:rsidP="00FE498A">
            <w:pPr>
              <w:pStyle w:val="a7"/>
              <w:kinsoku w:val="0"/>
              <w:overflowPunct w:val="0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Hr.</w:t>
            </w:r>
            <w:r w:rsidR="003158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="00FE498A" w:rsidRPr="0006480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Johannes Stuck</w:t>
            </w:r>
          </w:p>
          <w:p w14:paraId="3D3471A9" w14:textId="77777777" w:rsidR="00FE498A" w:rsidRPr="00064801" w:rsidRDefault="00FE498A" w:rsidP="00EF46E6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1701" w:type="dxa"/>
          </w:tcPr>
          <w:p w14:paraId="1FF932E5" w14:textId="77777777" w:rsidR="00FE498A" w:rsidRPr="00D77421" w:rsidRDefault="00FE498A" w:rsidP="00FE498A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  <w:proofErr w:type="spellStart"/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Тел</w:t>
            </w:r>
            <w:proofErr w:type="spellEnd"/>
            <w:r w:rsidRPr="00D77421">
              <w:rPr>
                <w:rFonts w:ascii="Arial" w:hAnsi="Arial" w:cs="Arial"/>
                <w:sz w:val="20"/>
                <w:szCs w:val="20"/>
                <w:lang w:val="de-DE"/>
              </w:rPr>
              <w:t>.</w:t>
            </w:r>
            <w:r w:rsidR="00064801" w:rsidRPr="00D77421">
              <w:rPr>
                <w:rFonts w:ascii="Arial" w:hAnsi="Arial" w:cs="Arial"/>
                <w:sz w:val="20"/>
                <w:szCs w:val="20"/>
                <w:lang w:val="de-DE"/>
              </w:rPr>
              <w:t xml:space="preserve"> +49 89 2096 1975</w:t>
            </w:r>
          </w:p>
          <w:p w14:paraId="36222E25" w14:textId="77777777" w:rsidR="00064801" w:rsidRPr="00D77421" w:rsidRDefault="00064801" w:rsidP="00FE498A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585108B2" w14:textId="77777777" w:rsidR="00064801" w:rsidRPr="00517752" w:rsidRDefault="00FE498A" w:rsidP="00064801">
            <w:pPr>
              <w:pStyle w:val="a7"/>
              <w:kinsoku w:val="0"/>
              <w:overflowPunct w:val="0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D77421">
              <w:rPr>
                <w:rFonts w:ascii="Arial" w:hAnsi="Arial" w:cs="Arial"/>
                <w:sz w:val="20"/>
                <w:szCs w:val="20"/>
                <w:lang w:val="de-DE"/>
              </w:rPr>
              <w:t xml:space="preserve">E-Mail: </w:t>
            </w:r>
            <w:hyperlink r:id="rId21" w:history="1">
              <w:r w:rsidR="00064801" w:rsidRPr="00D77421">
                <w:rPr>
                  <w:rFonts w:ascii="Arial" w:hAnsi="Arial" w:cs="Arial"/>
                  <w:sz w:val="20"/>
                  <w:szCs w:val="20"/>
                  <w:lang w:val="de-DE"/>
                </w:rPr>
                <w:t>johannes</w:t>
              </w:r>
              <w:r w:rsidR="00064801" w:rsidRPr="00064801">
                <w:rPr>
                  <w:rFonts w:ascii="Arial" w:hAnsi="Arial" w:cs="Arial"/>
                  <w:sz w:val="20"/>
                  <w:szCs w:val="20"/>
                  <w:lang w:val="de-DE"/>
                </w:rPr>
                <w:t>.stuck@sinnpower.com</w:t>
              </w:r>
            </w:hyperlink>
          </w:p>
          <w:p w14:paraId="37C78AE7" w14:textId="77777777" w:rsidR="00FE498A" w:rsidRPr="00064801" w:rsidRDefault="00FE498A" w:rsidP="00FE498A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7D288B84" w14:textId="77777777" w:rsidR="00FE498A" w:rsidRPr="00064801" w:rsidRDefault="00FE498A" w:rsidP="00FE498A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</w:pPr>
            <w:r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  <w:t>Internet</w:t>
            </w:r>
            <w:r w:rsidR="00064801" w:rsidRPr="00064801">
              <w:rPr>
                <w:rFonts w:ascii="Arial" w:hAnsi="Arial" w:cs="Arial"/>
                <w:color w:val="000000" w:themeColor="text1"/>
                <w:sz w:val="20"/>
                <w:szCs w:val="20"/>
                <w:lang w:val="de-DE"/>
              </w:rPr>
              <w:t xml:space="preserve">: </w:t>
            </w:r>
            <w:hyperlink r:id="rId22" w:history="1">
              <w:r w:rsidR="00064801" w:rsidRPr="00064801">
                <w:rPr>
                  <w:rStyle w:val="ae"/>
                  <w:rFonts w:ascii="Arial" w:hAnsi="Arial" w:cs="Arial"/>
                  <w:sz w:val="20"/>
                  <w:szCs w:val="20"/>
                  <w:lang w:val="de-DE"/>
                </w:rPr>
                <w:t>www.sinnpower.com</w:t>
              </w:r>
            </w:hyperlink>
          </w:p>
          <w:p w14:paraId="177D51B9" w14:textId="77777777" w:rsidR="00064801" w:rsidRPr="00064801" w:rsidRDefault="00064801" w:rsidP="00FE498A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</w:p>
        </w:tc>
        <w:tc>
          <w:tcPr>
            <w:tcW w:w="4252" w:type="dxa"/>
          </w:tcPr>
          <w:p w14:paraId="3DB4E8F8" w14:textId="228C4F9A" w:rsidR="006420C6" w:rsidRPr="00064801" w:rsidRDefault="00176BB7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t xml:space="preserve">Компанія розробляє і впроваджує хвильові електростанції, що забезпечують </w:t>
            </w:r>
            <w:r w:rsidR="006420C6" w:rsidRPr="00064801">
              <w:rPr>
                <w:rFonts w:ascii="Arial" w:hAnsi="Arial" w:cs="Arial"/>
                <w:sz w:val="20"/>
                <w:szCs w:val="20"/>
                <w:lang w:val="uk-UA"/>
              </w:rPr>
              <w:t>стал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е</w:t>
            </w:r>
            <w:r w:rsidR="006420C6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виробництв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>о</w:t>
            </w:r>
            <w:r w:rsidR="006420C6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електроенергії,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 xml:space="preserve"> вони</w:t>
            </w:r>
            <w:r w:rsidR="006420C6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розроблені для морських умов.</w:t>
            </w:r>
          </w:p>
          <w:p w14:paraId="605A45DD" w14:textId="29392006" w:rsidR="006420C6" w:rsidRPr="00064801" w:rsidRDefault="006420C6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Використ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 xml:space="preserve">ання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масштабован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>ої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універсальн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>ої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плавуч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>ої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платформ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 xml:space="preserve">и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і силов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>ої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електронік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 xml:space="preserve">и </w:t>
            </w:r>
            <w:r w:rsidR="00FE2B85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>нада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>є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ідеальні компоненти для хвильових електростанцій.</w:t>
            </w:r>
          </w:p>
          <w:p w14:paraId="02370BFA" w14:textId="7025DBC1" w:rsidR="006420C6" w:rsidRPr="00064801" w:rsidRDefault="006420C6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Крім того, вони дозволяють без проблем включати в наші системи інші технології сталого виробництва, такі як </w:t>
            </w:r>
            <w:r w:rsidR="00FE2B85" w:rsidRPr="00064801">
              <w:rPr>
                <w:rFonts w:ascii="Arial" w:hAnsi="Arial" w:cs="Arial"/>
                <w:sz w:val="20"/>
                <w:szCs w:val="20"/>
                <w:lang w:val="uk-UA"/>
              </w:rPr>
              <w:t>сонячні панелі</w:t>
            </w:r>
            <w:r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і невеликі вітряні турбіни.</w:t>
            </w:r>
          </w:p>
          <w:p w14:paraId="14D31D63" w14:textId="08F883E4" w:rsidR="00FE498A" w:rsidRPr="00064801" w:rsidRDefault="00B429D4" w:rsidP="00657691">
            <w:pPr>
              <w:jc w:val="both"/>
              <w:rPr>
                <w:rFonts w:ascii="Arial" w:hAnsi="Arial" w:cs="Arial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t>Фірма</w:t>
            </w:r>
            <w:r w:rsidR="006420C6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конфігурує структурні та електричні технології, індивідуально підібрані для вашої ділянки, і надає вам універсальне рішення аж до підключення до електромережі.</w:t>
            </w:r>
          </w:p>
        </w:tc>
        <w:tc>
          <w:tcPr>
            <w:tcW w:w="3740" w:type="dxa"/>
          </w:tcPr>
          <w:p w14:paraId="021B0EDA" w14:textId="2F5C605C" w:rsidR="00FE498A" w:rsidRPr="00064801" w:rsidRDefault="00AF10CA" w:rsidP="00FA3D4F">
            <w:pPr>
              <w:rPr>
                <w:rFonts w:ascii="Arial" w:hAnsi="Arial" w:cs="Arial"/>
                <w:sz w:val="20"/>
                <w:szCs w:val="20"/>
                <w:lang w:val="uk-UA"/>
              </w:rPr>
            </w:pPr>
            <w:r>
              <w:rPr>
                <w:rFonts w:ascii="Arial" w:hAnsi="Arial" w:cs="Arial"/>
                <w:sz w:val="20"/>
                <w:szCs w:val="20"/>
                <w:lang w:val="uk-UA"/>
              </w:rPr>
              <w:t>Контакти із зацікавленими енергетичними компаніями для реалізації та в</w:t>
            </w:r>
            <w:r w:rsidR="00FE2B85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провадження </w:t>
            </w:r>
            <w:r w:rsidR="00FA3D4F">
              <w:rPr>
                <w:rFonts w:ascii="Arial" w:hAnsi="Arial" w:cs="Arial"/>
                <w:sz w:val="20"/>
                <w:szCs w:val="20"/>
                <w:lang w:val="uk-UA"/>
              </w:rPr>
              <w:t>проектів</w:t>
            </w:r>
            <w:r w:rsidR="00FA3D4F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 </w:t>
            </w:r>
            <w:r w:rsidR="00FE2B85" w:rsidRPr="00064801">
              <w:rPr>
                <w:rFonts w:ascii="Arial" w:hAnsi="Arial" w:cs="Arial"/>
                <w:sz w:val="20"/>
                <w:szCs w:val="20"/>
                <w:lang w:val="uk-UA"/>
              </w:rPr>
              <w:t>морських хвильових електрост</w:t>
            </w:r>
            <w:r w:rsidR="00176BB7">
              <w:rPr>
                <w:rFonts w:ascii="Arial" w:hAnsi="Arial" w:cs="Arial"/>
                <w:sz w:val="20"/>
                <w:szCs w:val="20"/>
                <w:lang w:val="uk-UA"/>
              </w:rPr>
              <w:t>а</w:t>
            </w:r>
            <w:r w:rsidR="00FE2B85" w:rsidRPr="00064801">
              <w:rPr>
                <w:rFonts w:ascii="Arial" w:hAnsi="Arial" w:cs="Arial"/>
                <w:sz w:val="20"/>
                <w:szCs w:val="20"/>
                <w:lang w:val="uk-UA"/>
              </w:rPr>
              <w:t xml:space="preserve">нцій  </w:t>
            </w:r>
            <w:r w:rsidR="00B429D4">
              <w:rPr>
                <w:rFonts w:ascii="Arial" w:hAnsi="Arial" w:cs="Arial"/>
                <w:sz w:val="20"/>
                <w:szCs w:val="20"/>
                <w:lang w:val="uk-UA"/>
              </w:rPr>
              <w:t>у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 xml:space="preserve"> морській акваторії </w:t>
            </w:r>
            <w:r w:rsidR="00FE2B85" w:rsidRPr="00064801">
              <w:rPr>
                <w:rFonts w:ascii="Arial" w:hAnsi="Arial" w:cs="Arial"/>
                <w:sz w:val="20"/>
                <w:szCs w:val="20"/>
                <w:lang w:val="uk-UA"/>
              </w:rPr>
              <w:t>Україн</w:t>
            </w:r>
            <w:r>
              <w:rPr>
                <w:rFonts w:ascii="Arial" w:hAnsi="Arial" w:cs="Arial"/>
                <w:sz w:val="20"/>
                <w:szCs w:val="20"/>
                <w:lang w:val="uk-UA"/>
              </w:rPr>
              <w:t>и</w:t>
            </w:r>
            <w:r w:rsidR="00FE2B85" w:rsidRPr="00064801">
              <w:rPr>
                <w:rFonts w:ascii="Arial" w:hAnsi="Arial" w:cs="Arial"/>
                <w:sz w:val="20"/>
                <w:szCs w:val="20"/>
                <w:lang w:val="uk-UA"/>
              </w:rPr>
              <w:t>.</w:t>
            </w:r>
          </w:p>
        </w:tc>
      </w:tr>
    </w:tbl>
    <w:p w14:paraId="47411225" w14:textId="77777777" w:rsidR="00250D9F" w:rsidRPr="006420C6" w:rsidRDefault="00250D9F" w:rsidP="00F80DB2">
      <w:pPr>
        <w:pStyle w:val="ab"/>
        <w:ind w:left="0" w:firstLine="0"/>
        <w:rPr>
          <w:lang w:val="uk-UA"/>
        </w:rPr>
      </w:pPr>
    </w:p>
    <w:sectPr w:rsidR="00250D9F" w:rsidRPr="006420C6" w:rsidSect="00884AE8">
      <w:footerReference w:type="default" r:id="rId23"/>
      <w:headerReference w:type="first" r:id="rId24"/>
      <w:pgSz w:w="16839" w:h="11907" w:orient="landscape"/>
      <w:pgMar w:top="1800" w:right="1080" w:bottom="1800" w:left="2232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9DB74" w14:textId="77777777" w:rsidR="00A7717E" w:rsidRDefault="00A7717E">
      <w:r>
        <w:separator/>
      </w:r>
    </w:p>
  </w:endnote>
  <w:endnote w:type="continuationSeparator" w:id="0">
    <w:p w14:paraId="5AA56F60" w14:textId="77777777" w:rsidR="00A7717E" w:rsidRDefault="00A771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EE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DE246" w14:textId="77777777" w:rsidR="004E162B" w:rsidRDefault="00F2109B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1B27659" wp14:editId="0672ECAF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2125980" cy="2054860"/>
              <wp:effectExtent l="0" t="0" r="0" b="0"/>
              <wp:wrapNone/>
              <wp:docPr id="8" name="Автофигура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25980" cy="2054860"/>
                      </a:xfrm>
                      <a:prstGeom prst="triangle">
                        <a:avLst>
                          <a:gd name="adj" fmla="val 100000"/>
                        </a:avLst>
                      </a:prstGeom>
                      <a:solidFill>
                        <a:srgbClr val="D2EAF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1408DC" w14:textId="77777777" w:rsidR="004E162B" w:rsidRDefault="00820354">
                          <w:pPr>
                            <w:jc w:val="center"/>
                            <w:rPr>
                              <w:szCs w:val="72"/>
                            </w:rPr>
                          </w:pPr>
                          <w:r w:rsidRPr="004E162B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fldChar w:fldCharType="begin"/>
                          </w:r>
                          <w:r w:rsidR="004E162B">
                            <w:instrText>PAGE    \* MERGEFORMAT</w:instrText>
                          </w:r>
                          <w:r w:rsidRPr="004E162B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FA3D4F" w:rsidRPr="00FA3D4F">
                            <w:rPr>
                              <w:rFonts w:ascii="Cambria" w:hAnsi="Cambria"/>
                              <w:noProof/>
                              <w:color w:val="FFFFFF"/>
                              <w:sz w:val="72"/>
                              <w:szCs w:val="72"/>
                            </w:rPr>
                            <w:t>4</w:t>
                          </w:r>
                          <w:r w:rsidRPr="004E162B">
                            <w:rPr>
                              <w:rFonts w:ascii="Cambria" w:hAnsi="Cambria"/>
                              <w:color w:val="FFFFFF"/>
                              <w:sz w:val="72"/>
                              <w:szCs w:val="7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B27659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Автофигура 13" o:spid="_x0000_s1026" type="#_x0000_t5" style="position:absolute;margin-left:116.2pt;margin-top:0;width:167.4pt;height:161.8pt;z-index:25165977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" adj="21600" fillcolor="#d2eaf1" stroked="f">
              <v:textbox>
                <w:txbxContent>
                  <w:p w14:paraId="3B1408DC" w14:textId="77777777" w:rsidR="004E162B" w:rsidRDefault="00820354">
                    <w:pPr>
                      <w:jc w:val="center"/>
                      <w:rPr>
                        <w:szCs w:val="72"/>
                      </w:rPr>
                    </w:pPr>
                    <w:r w:rsidRPr="004E162B">
                      <w:rPr>
                        <w:rFonts w:ascii="Calibri" w:hAnsi="Calibri"/>
                        <w:sz w:val="22"/>
                        <w:szCs w:val="22"/>
                      </w:rPr>
                      <w:fldChar w:fldCharType="begin"/>
                    </w:r>
                    <w:r w:rsidR="004E162B">
                      <w:instrText>PAGE    \* MERGEFORMAT</w:instrText>
                    </w:r>
                    <w:r w:rsidRPr="004E162B">
                      <w:rPr>
                        <w:rFonts w:ascii="Calibri" w:hAnsi="Calibri"/>
                        <w:sz w:val="22"/>
                        <w:szCs w:val="22"/>
                      </w:rPr>
                      <w:fldChar w:fldCharType="separate"/>
                    </w:r>
                    <w:r w:rsidR="00FA3D4F" w:rsidRPr="00FA3D4F">
                      <w:rPr>
                        <w:rFonts w:ascii="Cambria" w:hAnsi="Cambria"/>
                        <w:noProof/>
                        <w:color w:val="FFFFFF"/>
                        <w:sz w:val="72"/>
                        <w:szCs w:val="72"/>
                      </w:rPr>
                      <w:t>4</w:t>
                    </w:r>
                    <w:r w:rsidRPr="004E162B">
                      <w:rPr>
                        <w:rFonts w:ascii="Cambria" w:hAnsi="Cambria"/>
                        <w:color w:val="FFFFFF"/>
                        <w:sz w:val="72"/>
                        <w:szCs w:val="7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22D5A" w14:textId="77777777" w:rsidR="00A7717E" w:rsidRDefault="00A7717E">
      <w:r>
        <w:separator/>
      </w:r>
    </w:p>
  </w:footnote>
  <w:footnote w:type="continuationSeparator" w:id="0">
    <w:p w14:paraId="0C1AD18C" w14:textId="77777777" w:rsidR="00A7717E" w:rsidRDefault="00A771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E01E5" w14:textId="77777777" w:rsidR="004175FA" w:rsidRDefault="00F2109B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01EE9978" wp14:editId="3982444C">
              <wp:simplePos x="0" y="0"/>
              <wp:positionH relativeFrom="page">
                <wp:posOffset>2442210</wp:posOffset>
              </wp:positionH>
              <wp:positionV relativeFrom="page">
                <wp:posOffset>1678940</wp:posOffset>
              </wp:positionV>
              <wp:extent cx="6858000" cy="118745"/>
              <wp:effectExtent l="0" t="0" r="0" b="0"/>
              <wp:wrapNone/>
              <wp:docPr id="4" name="Group 2" descr="Level ba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118745"/>
                        <a:chOff x="19431000" y="18690336"/>
                        <a:chExt cx="6858000" cy="118872"/>
                      </a:xfrm>
                    </wpg:grpSpPr>
                    <wps:wsp>
                      <wps:cNvPr id="5" name="Rectangle 3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" name="Rectangle 4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FF99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7" name="Rectangle 5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00" y="18690336"/>
                          <a:ext cx="2286000" cy="118872"/>
                        </a:xfrm>
                        <a:prstGeom prst="rect">
                          <a:avLst/>
                        </a:prstGeom>
                        <a:solidFill>
                          <a:srgbClr val="666699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CBBBC8" id="Group 2" o:spid="_x0000_s1026" alt="Level bars" style="position:absolute;margin-left:192.3pt;margin-top:132.2pt;width:540pt;height:9.35pt;z-index:251657728;mso-position-horizontal-relative:page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">
              <v:rect id="Rectangle 3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" fillcolor="#fc0" stroked="f" strokeweight="0" insetpen="t">
                <v:shadow color="#ccc"/>
                <o:lock v:ext="edit" shapetype="t"/>
                <v:textbox inset="2.88pt,2.88pt,2.88pt,2.88pt"/>
              </v:rect>
              <v:rect id="Rectangle 4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" fillcolor="#f90" stroked="f" strokeweight="0" insetpen="t">
                <v:shadow color="#ccc"/>
                <o:lock v:ext="edit" shapetype="t"/>
                <v:textbox inset="2.88pt,2.88pt,2.88pt,2.88pt"/>
              </v:rect>
              <v:rect id="Rectangle 5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" fillcolor="#669" stroked="f" strokeweight="0" insetpen="t">
                <v:shadow color="#ccc"/>
                <o:lock v:ext="edit" shapetype="t"/>
                <v:textbox inset="2.88pt,2.88pt,2.88pt,2.88pt"/>
              </v:rect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6704" behindDoc="0" locked="0" layoutInCell="1" allowOverlap="1" wp14:anchorId="5582D7D3" wp14:editId="179E9DAF">
              <wp:simplePos x="0" y="0"/>
              <wp:positionH relativeFrom="page">
                <wp:posOffset>481965</wp:posOffset>
              </wp:positionH>
              <wp:positionV relativeFrom="page">
                <wp:posOffset>667385</wp:posOffset>
              </wp:positionV>
              <wp:extent cx="6858000" cy="30607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6858000" cy="306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68E528A3" w14:textId="77777777" w:rsidR="004175FA" w:rsidRPr="00D53ED0" w:rsidRDefault="004175FA" w:rsidP="00884AE8">
                          <w:pPr>
                            <w:pStyle w:val="1"/>
                            <w:jc w:val="left"/>
                            <w:rPr>
                              <w:sz w:val="32"/>
                              <w:lang w:val="uk-UA"/>
                            </w:rPr>
                          </w:pP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82D7D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7.95pt;margin-top:52.55pt;width:540pt;height:24.1pt;z-index:25165670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" filled="f" stroked="f" strokeweight="0" insetpen="t">
              <o:lock v:ext="edit" shapetype="t"/>
              <v:textbox style="mso-fit-shape-to-text:t" inset="2.85pt,2.85pt,2.85pt,2.85pt">
                <w:txbxContent>
                  <w:p w14:paraId="68E528A3" w14:textId="77777777" w:rsidR="004175FA" w:rsidRPr="00D53ED0" w:rsidRDefault="004175FA" w:rsidP="00884AE8">
                    <w:pPr>
                      <w:pStyle w:val="1"/>
                      <w:jc w:val="left"/>
                      <w:rPr>
                        <w:sz w:val="32"/>
                        <w:lang w:val="uk-UA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3EDA"/>
    <w:multiLevelType w:val="hybridMultilevel"/>
    <w:tmpl w:val="8EF2681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6D129CE"/>
    <w:multiLevelType w:val="hybridMultilevel"/>
    <w:tmpl w:val="BF849F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67ACC"/>
    <w:multiLevelType w:val="hybridMultilevel"/>
    <w:tmpl w:val="24620A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E3D89"/>
    <w:multiLevelType w:val="hybridMultilevel"/>
    <w:tmpl w:val="78FAA918"/>
    <w:lvl w:ilvl="0" w:tplc="041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D0DAB"/>
    <w:multiLevelType w:val="hybridMultilevel"/>
    <w:tmpl w:val="051EA9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309E7"/>
    <w:multiLevelType w:val="multilevel"/>
    <w:tmpl w:val="01F2F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1A42CF"/>
    <w:multiLevelType w:val="hybridMultilevel"/>
    <w:tmpl w:val="2D78A1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9B4E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9C82759"/>
    <w:multiLevelType w:val="hybridMultilevel"/>
    <w:tmpl w:val="7A08F5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6A5101"/>
    <w:multiLevelType w:val="hybridMultilevel"/>
    <w:tmpl w:val="D3DC51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D422E"/>
    <w:multiLevelType w:val="hybridMultilevel"/>
    <w:tmpl w:val="578029A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B90038"/>
    <w:multiLevelType w:val="hybridMultilevel"/>
    <w:tmpl w:val="394A28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EC7EAC"/>
    <w:multiLevelType w:val="hybridMultilevel"/>
    <w:tmpl w:val="D78A431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E6409A"/>
    <w:multiLevelType w:val="hybridMultilevel"/>
    <w:tmpl w:val="5086B1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3"/>
  </w:num>
  <w:num w:numId="5">
    <w:abstractNumId w:val="9"/>
  </w:num>
  <w:num w:numId="6">
    <w:abstractNumId w:val="6"/>
  </w:num>
  <w:num w:numId="7">
    <w:abstractNumId w:val="12"/>
  </w:num>
  <w:num w:numId="8">
    <w:abstractNumId w:val="10"/>
  </w:num>
  <w:num w:numId="9">
    <w:abstractNumId w:val="11"/>
  </w:num>
  <w:num w:numId="1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4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2049">
      <o:colormru v:ext="edit" colors="#fc0,#f90,#6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3MTM1MzG3NDVT0lEKTi0uzszPAykwrgUA4i4BoSwAAAA="/>
  </w:docVars>
  <w:rsids>
    <w:rsidRoot w:val="003A7C54"/>
    <w:rsid w:val="00060918"/>
    <w:rsid w:val="00062012"/>
    <w:rsid w:val="00062B7F"/>
    <w:rsid w:val="00064801"/>
    <w:rsid w:val="00073EE2"/>
    <w:rsid w:val="00075A03"/>
    <w:rsid w:val="00081D09"/>
    <w:rsid w:val="000C637A"/>
    <w:rsid w:val="000C7F51"/>
    <w:rsid w:val="000D2D3F"/>
    <w:rsid w:val="000D4001"/>
    <w:rsid w:val="000D6BEB"/>
    <w:rsid w:val="000D7F68"/>
    <w:rsid w:val="000E3F69"/>
    <w:rsid w:val="000F4222"/>
    <w:rsid w:val="000F5D08"/>
    <w:rsid w:val="0012456F"/>
    <w:rsid w:val="001366CB"/>
    <w:rsid w:val="0014447B"/>
    <w:rsid w:val="00146DD6"/>
    <w:rsid w:val="001552D0"/>
    <w:rsid w:val="001619DB"/>
    <w:rsid w:val="00176BB7"/>
    <w:rsid w:val="001920F5"/>
    <w:rsid w:val="001C5BAC"/>
    <w:rsid w:val="001D48DB"/>
    <w:rsid w:val="001D56A0"/>
    <w:rsid w:val="001E76ED"/>
    <w:rsid w:val="001F42BC"/>
    <w:rsid w:val="002101DD"/>
    <w:rsid w:val="00213DA5"/>
    <w:rsid w:val="00214305"/>
    <w:rsid w:val="00223CAF"/>
    <w:rsid w:val="00224442"/>
    <w:rsid w:val="002344B2"/>
    <w:rsid w:val="002374F1"/>
    <w:rsid w:val="00250D9F"/>
    <w:rsid w:val="00265DF6"/>
    <w:rsid w:val="002673F1"/>
    <w:rsid w:val="00290F44"/>
    <w:rsid w:val="002A0856"/>
    <w:rsid w:val="002A24C1"/>
    <w:rsid w:val="002A6442"/>
    <w:rsid w:val="002C04FF"/>
    <w:rsid w:val="002D04CC"/>
    <w:rsid w:val="002E5CC6"/>
    <w:rsid w:val="002F77D7"/>
    <w:rsid w:val="0031585E"/>
    <w:rsid w:val="003417D9"/>
    <w:rsid w:val="003810FE"/>
    <w:rsid w:val="003A42D9"/>
    <w:rsid w:val="003A7C54"/>
    <w:rsid w:val="003B40D4"/>
    <w:rsid w:val="00412AF0"/>
    <w:rsid w:val="00415747"/>
    <w:rsid w:val="004175FA"/>
    <w:rsid w:val="00423DDD"/>
    <w:rsid w:val="00442943"/>
    <w:rsid w:val="00456D42"/>
    <w:rsid w:val="0047129F"/>
    <w:rsid w:val="004C00DF"/>
    <w:rsid w:val="004E162B"/>
    <w:rsid w:val="004E5E01"/>
    <w:rsid w:val="004F37AC"/>
    <w:rsid w:val="004F4138"/>
    <w:rsid w:val="004F5AE6"/>
    <w:rsid w:val="00511081"/>
    <w:rsid w:val="00517752"/>
    <w:rsid w:val="00523709"/>
    <w:rsid w:val="00526DBB"/>
    <w:rsid w:val="005714FE"/>
    <w:rsid w:val="0058116D"/>
    <w:rsid w:val="00583B4D"/>
    <w:rsid w:val="005A1312"/>
    <w:rsid w:val="005A54D4"/>
    <w:rsid w:val="005B3504"/>
    <w:rsid w:val="005C14BE"/>
    <w:rsid w:val="005D3C34"/>
    <w:rsid w:val="005D407F"/>
    <w:rsid w:val="00617804"/>
    <w:rsid w:val="0063051A"/>
    <w:rsid w:val="006310E0"/>
    <w:rsid w:val="006420C6"/>
    <w:rsid w:val="00654E75"/>
    <w:rsid w:val="00657691"/>
    <w:rsid w:val="00663337"/>
    <w:rsid w:val="006D391E"/>
    <w:rsid w:val="006D6726"/>
    <w:rsid w:val="006E1D71"/>
    <w:rsid w:val="006E2D97"/>
    <w:rsid w:val="00707392"/>
    <w:rsid w:val="00713D25"/>
    <w:rsid w:val="00721DC5"/>
    <w:rsid w:val="0073723B"/>
    <w:rsid w:val="007374C6"/>
    <w:rsid w:val="00753A5D"/>
    <w:rsid w:val="007563CB"/>
    <w:rsid w:val="007574A2"/>
    <w:rsid w:val="00761F87"/>
    <w:rsid w:val="00762EC0"/>
    <w:rsid w:val="007A215D"/>
    <w:rsid w:val="007A24D0"/>
    <w:rsid w:val="007C0777"/>
    <w:rsid w:val="007C1FE2"/>
    <w:rsid w:val="007C677D"/>
    <w:rsid w:val="007E7194"/>
    <w:rsid w:val="007F1DA6"/>
    <w:rsid w:val="00801023"/>
    <w:rsid w:val="00820354"/>
    <w:rsid w:val="008434C2"/>
    <w:rsid w:val="00850E03"/>
    <w:rsid w:val="00864FD3"/>
    <w:rsid w:val="008673CE"/>
    <w:rsid w:val="00873D86"/>
    <w:rsid w:val="00881CA0"/>
    <w:rsid w:val="00884AE8"/>
    <w:rsid w:val="008850D9"/>
    <w:rsid w:val="00885C62"/>
    <w:rsid w:val="008874AA"/>
    <w:rsid w:val="00893B93"/>
    <w:rsid w:val="008A6F96"/>
    <w:rsid w:val="008B7FD8"/>
    <w:rsid w:val="008C1AE2"/>
    <w:rsid w:val="008D0EA6"/>
    <w:rsid w:val="008D7C52"/>
    <w:rsid w:val="008E055D"/>
    <w:rsid w:val="008E7402"/>
    <w:rsid w:val="008F7939"/>
    <w:rsid w:val="008F7FB7"/>
    <w:rsid w:val="00907A33"/>
    <w:rsid w:val="009243AE"/>
    <w:rsid w:val="009430B2"/>
    <w:rsid w:val="0094797D"/>
    <w:rsid w:val="00985E24"/>
    <w:rsid w:val="00A01E22"/>
    <w:rsid w:val="00A02901"/>
    <w:rsid w:val="00A032E3"/>
    <w:rsid w:val="00A0518A"/>
    <w:rsid w:val="00A123B1"/>
    <w:rsid w:val="00A27973"/>
    <w:rsid w:val="00A3107A"/>
    <w:rsid w:val="00A379F1"/>
    <w:rsid w:val="00A7717E"/>
    <w:rsid w:val="00A80077"/>
    <w:rsid w:val="00A851C8"/>
    <w:rsid w:val="00AA1324"/>
    <w:rsid w:val="00AC6891"/>
    <w:rsid w:val="00AE6701"/>
    <w:rsid w:val="00AF10CA"/>
    <w:rsid w:val="00B00D2F"/>
    <w:rsid w:val="00B03D76"/>
    <w:rsid w:val="00B15D77"/>
    <w:rsid w:val="00B210B0"/>
    <w:rsid w:val="00B429D4"/>
    <w:rsid w:val="00B45BF4"/>
    <w:rsid w:val="00B56031"/>
    <w:rsid w:val="00B57D4C"/>
    <w:rsid w:val="00B621BF"/>
    <w:rsid w:val="00B679A8"/>
    <w:rsid w:val="00B73EFF"/>
    <w:rsid w:val="00B74DEC"/>
    <w:rsid w:val="00B92943"/>
    <w:rsid w:val="00B9551E"/>
    <w:rsid w:val="00BA00E5"/>
    <w:rsid w:val="00BA2EA8"/>
    <w:rsid w:val="00BA3B15"/>
    <w:rsid w:val="00BA3D31"/>
    <w:rsid w:val="00BB0BF0"/>
    <w:rsid w:val="00BB684F"/>
    <w:rsid w:val="00BB78FF"/>
    <w:rsid w:val="00BD61DA"/>
    <w:rsid w:val="00BE192B"/>
    <w:rsid w:val="00BE3F8A"/>
    <w:rsid w:val="00BE4CE1"/>
    <w:rsid w:val="00C41FCF"/>
    <w:rsid w:val="00C6648C"/>
    <w:rsid w:val="00C8319D"/>
    <w:rsid w:val="00C90827"/>
    <w:rsid w:val="00C93DC2"/>
    <w:rsid w:val="00CD4C46"/>
    <w:rsid w:val="00CD7A38"/>
    <w:rsid w:val="00D01A9B"/>
    <w:rsid w:val="00D2272E"/>
    <w:rsid w:val="00D25C8A"/>
    <w:rsid w:val="00D26679"/>
    <w:rsid w:val="00D42CD1"/>
    <w:rsid w:val="00D4423F"/>
    <w:rsid w:val="00D47456"/>
    <w:rsid w:val="00D50F40"/>
    <w:rsid w:val="00D53ED0"/>
    <w:rsid w:val="00D5514B"/>
    <w:rsid w:val="00D7009C"/>
    <w:rsid w:val="00D77421"/>
    <w:rsid w:val="00D846C0"/>
    <w:rsid w:val="00DA762E"/>
    <w:rsid w:val="00DA7693"/>
    <w:rsid w:val="00DC1447"/>
    <w:rsid w:val="00DD0DA4"/>
    <w:rsid w:val="00DD3A5B"/>
    <w:rsid w:val="00DE68BB"/>
    <w:rsid w:val="00E060D4"/>
    <w:rsid w:val="00E36C6F"/>
    <w:rsid w:val="00E5576A"/>
    <w:rsid w:val="00E73F7A"/>
    <w:rsid w:val="00E81836"/>
    <w:rsid w:val="00E969F7"/>
    <w:rsid w:val="00EB4458"/>
    <w:rsid w:val="00EC4257"/>
    <w:rsid w:val="00ED180F"/>
    <w:rsid w:val="00EF2E93"/>
    <w:rsid w:val="00EF46E6"/>
    <w:rsid w:val="00F10FAE"/>
    <w:rsid w:val="00F179EC"/>
    <w:rsid w:val="00F2109B"/>
    <w:rsid w:val="00F234C3"/>
    <w:rsid w:val="00F4061D"/>
    <w:rsid w:val="00F4664C"/>
    <w:rsid w:val="00F64C72"/>
    <w:rsid w:val="00F6619D"/>
    <w:rsid w:val="00F75F63"/>
    <w:rsid w:val="00F80DB2"/>
    <w:rsid w:val="00F84AE2"/>
    <w:rsid w:val="00FA3D4F"/>
    <w:rsid w:val="00FA6EA4"/>
    <w:rsid w:val="00FE2B85"/>
    <w:rsid w:val="00FE498A"/>
    <w:rsid w:val="00FF0C9E"/>
    <w:rsid w:val="00FF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c0,#f90,#669"/>
    </o:shapedefaults>
    <o:shapelayout v:ext="edit">
      <o:idmap v:ext="edit" data="1"/>
    </o:shapelayout>
  </w:shapeDefaults>
  <w:decimalSymbol w:val=","/>
  <w:listSeparator w:val=";"/>
  <w14:docId w14:val="06CA064A"/>
  <w15:docId w15:val="{F0E13938-50AA-4CAF-BDB5-FD8E249D9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11081"/>
    <w:rPr>
      <w:sz w:val="24"/>
      <w:szCs w:val="24"/>
    </w:rPr>
  </w:style>
  <w:style w:type="paragraph" w:styleId="1">
    <w:name w:val="heading 1"/>
    <w:basedOn w:val="a"/>
    <w:next w:val="a"/>
    <w:qFormat/>
    <w:rsid w:val="00617804"/>
    <w:pPr>
      <w:jc w:val="center"/>
      <w:outlineLvl w:val="0"/>
    </w:pPr>
    <w:rPr>
      <w:rFonts w:ascii="Arial" w:hAnsi="Arial" w:cs="Arial"/>
      <w:b/>
      <w:sz w:val="28"/>
      <w:szCs w:val="28"/>
    </w:rPr>
  </w:style>
  <w:style w:type="paragraph" w:styleId="2">
    <w:name w:val="heading 2"/>
    <w:basedOn w:val="a"/>
    <w:next w:val="a"/>
    <w:qFormat/>
    <w:rsid w:val="0061780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61780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qFormat/>
    <w:rsid w:val="0061780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17804"/>
    <w:pPr>
      <w:tabs>
        <w:tab w:val="center" w:pos="4320"/>
        <w:tab w:val="right" w:pos="8640"/>
      </w:tabs>
    </w:pPr>
  </w:style>
  <w:style w:type="paragraph" w:styleId="a4">
    <w:name w:val="footer"/>
    <w:basedOn w:val="a"/>
    <w:rsid w:val="00617804"/>
    <w:pPr>
      <w:tabs>
        <w:tab w:val="center" w:pos="4320"/>
        <w:tab w:val="right" w:pos="8640"/>
      </w:tabs>
    </w:pPr>
  </w:style>
  <w:style w:type="paragraph" w:styleId="a5">
    <w:name w:val="Closing"/>
    <w:basedOn w:val="a"/>
    <w:rsid w:val="00617804"/>
    <w:pPr>
      <w:spacing w:after="1200"/>
    </w:pPr>
  </w:style>
  <w:style w:type="paragraph" w:styleId="a6">
    <w:name w:val="Signature"/>
    <w:basedOn w:val="a"/>
    <w:rsid w:val="00617804"/>
  </w:style>
  <w:style w:type="paragraph" w:styleId="a7">
    <w:name w:val="Body Text"/>
    <w:basedOn w:val="a"/>
    <w:rsid w:val="00617804"/>
    <w:pPr>
      <w:spacing w:after="240"/>
    </w:pPr>
  </w:style>
  <w:style w:type="paragraph" w:styleId="a8">
    <w:name w:val="Salutation"/>
    <w:basedOn w:val="a"/>
    <w:next w:val="a"/>
    <w:rsid w:val="00617804"/>
    <w:pPr>
      <w:spacing w:before="480" w:after="240"/>
    </w:pPr>
  </w:style>
  <w:style w:type="paragraph" w:styleId="a9">
    <w:name w:val="Date"/>
    <w:basedOn w:val="a"/>
    <w:next w:val="a"/>
    <w:rsid w:val="00617804"/>
    <w:pPr>
      <w:spacing w:before="480" w:after="480"/>
    </w:pPr>
  </w:style>
  <w:style w:type="paragraph" w:customStyle="1" w:styleId="aa">
    <w:name w:val="Адрес"/>
    <w:rsid w:val="00617804"/>
    <w:pPr>
      <w:spacing w:line="268" w:lineRule="auto"/>
      <w:jc w:val="center"/>
    </w:pPr>
    <w:rPr>
      <w:rFonts w:ascii="Arial" w:hAnsi="Arial" w:cs="Arial"/>
      <w:kern w:val="28"/>
      <w:sz w:val="16"/>
      <w:szCs w:val="16"/>
      <w:lang w:val="en-US" w:eastAsia="en-US" w:bidi="en-US"/>
    </w:rPr>
  </w:style>
  <w:style w:type="paragraph" w:customStyle="1" w:styleId="ab">
    <w:name w:val="копия:/Вложение"/>
    <w:basedOn w:val="a"/>
    <w:rsid w:val="00617804"/>
    <w:pPr>
      <w:tabs>
        <w:tab w:val="left" w:pos="1440"/>
      </w:tabs>
      <w:spacing w:after="240"/>
      <w:ind w:left="1440" w:hanging="1440"/>
    </w:pPr>
    <w:rPr>
      <w:lang w:bidi="en-US"/>
    </w:rPr>
  </w:style>
  <w:style w:type="paragraph" w:customStyle="1" w:styleId="ac">
    <w:name w:val="Адрес получателя"/>
    <w:basedOn w:val="a"/>
    <w:rsid w:val="00617804"/>
    <w:rPr>
      <w:lang w:bidi="en-US"/>
    </w:rPr>
  </w:style>
  <w:style w:type="paragraph" w:customStyle="1" w:styleId="ad">
    <w:name w:val="Должность"/>
    <w:next w:val="ab"/>
    <w:rsid w:val="00617804"/>
    <w:pPr>
      <w:spacing w:before="120" w:after="960"/>
    </w:pPr>
    <w:rPr>
      <w:sz w:val="24"/>
      <w:szCs w:val="24"/>
      <w:lang w:val="en-US" w:eastAsia="en-US" w:bidi="en-US"/>
    </w:rPr>
  </w:style>
  <w:style w:type="character" w:styleId="ae">
    <w:name w:val="Hyperlink"/>
    <w:rsid w:val="00511081"/>
    <w:rPr>
      <w:color w:val="0000FF"/>
      <w:u w:val="single"/>
    </w:rPr>
  </w:style>
  <w:style w:type="paragraph" w:styleId="af">
    <w:name w:val="No Spacing"/>
    <w:uiPriority w:val="1"/>
    <w:qFormat/>
    <w:rsid w:val="00511081"/>
    <w:rPr>
      <w:rFonts w:ascii="Calibri" w:eastAsia="Calibri" w:hAnsi="Calibri"/>
      <w:sz w:val="22"/>
      <w:szCs w:val="22"/>
      <w:lang w:val="uk-UA" w:eastAsia="en-US"/>
    </w:rPr>
  </w:style>
  <w:style w:type="paragraph" w:styleId="af0">
    <w:name w:val="List Paragraph"/>
    <w:basedOn w:val="a"/>
    <w:uiPriority w:val="34"/>
    <w:qFormat/>
    <w:rsid w:val="0051108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uk-UA" w:eastAsia="en-US"/>
    </w:rPr>
  </w:style>
  <w:style w:type="table" w:styleId="af1">
    <w:name w:val="Table Grid"/>
    <w:basedOn w:val="a1"/>
    <w:uiPriority w:val="99"/>
    <w:rsid w:val="005714FE"/>
    <w:pPr>
      <w:spacing w:after="200" w:line="276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884AE8"/>
  </w:style>
  <w:style w:type="paragraph" w:styleId="af2">
    <w:name w:val="Normal (Web)"/>
    <w:basedOn w:val="a"/>
    <w:uiPriority w:val="99"/>
    <w:unhideWhenUsed/>
    <w:rsid w:val="00884AE8"/>
    <w:pPr>
      <w:spacing w:before="100" w:beforeAutospacing="1" w:after="100" w:afterAutospacing="1"/>
    </w:pPr>
    <w:rPr>
      <w:lang w:val="uk-UA" w:eastAsia="uk-UA"/>
    </w:rPr>
  </w:style>
  <w:style w:type="paragraph" w:styleId="af3">
    <w:name w:val="Plain Text"/>
    <w:basedOn w:val="a"/>
    <w:link w:val="af4"/>
    <w:uiPriority w:val="99"/>
    <w:unhideWhenUsed/>
    <w:rsid w:val="00884AE8"/>
    <w:rPr>
      <w:rFonts w:ascii="Arial" w:eastAsia="Calibri" w:hAnsi="Arial"/>
      <w:sz w:val="21"/>
      <w:szCs w:val="21"/>
      <w:lang w:eastAsia="en-US"/>
    </w:rPr>
  </w:style>
  <w:style w:type="character" w:customStyle="1" w:styleId="af4">
    <w:name w:val="Текст Знак"/>
    <w:basedOn w:val="a0"/>
    <w:link w:val="af3"/>
    <w:uiPriority w:val="99"/>
    <w:rsid w:val="00884AE8"/>
    <w:rPr>
      <w:rFonts w:ascii="Arial" w:eastAsia="Calibri" w:hAnsi="Arial"/>
      <w:sz w:val="21"/>
      <w:szCs w:val="21"/>
      <w:lang w:eastAsia="en-US"/>
    </w:rPr>
  </w:style>
  <w:style w:type="paragraph" w:customStyle="1" w:styleId="Default">
    <w:name w:val="Default"/>
    <w:uiPriority w:val="99"/>
    <w:rsid w:val="00893B93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customStyle="1" w:styleId="EinfacherAbsatz">
    <w:name w:val="[Einfacher Absatz]"/>
    <w:basedOn w:val="a"/>
    <w:uiPriority w:val="99"/>
    <w:rsid w:val="00893B9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="Cambria" w:hAnsi="MinionPro-Regular" w:cs="MinionPro-Regular"/>
      <w:color w:val="000000"/>
      <w:lang w:val="de-DE" w:eastAsia="de-DE"/>
    </w:rPr>
  </w:style>
  <w:style w:type="character" w:customStyle="1" w:styleId="10">
    <w:name w:val="Незакрита згадка1"/>
    <w:basedOn w:val="a0"/>
    <w:uiPriority w:val="99"/>
    <w:semiHidden/>
    <w:unhideWhenUsed/>
    <w:rsid w:val="000C637A"/>
    <w:rPr>
      <w:color w:val="808080"/>
      <w:shd w:val="clear" w:color="auto" w:fill="E6E6E6"/>
    </w:rPr>
  </w:style>
  <w:style w:type="character" w:customStyle="1" w:styleId="20">
    <w:name w:val="Незакрита згадка2"/>
    <w:basedOn w:val="a0"/>
    <w:uiPriority w:val="99"/>
    <w:semiHidden/>
    <w:unhideWhenUsed/>
    <w:rsid w:val="001D56A0"/>
    <w:rPr>
      <w:color w:val="808080"/>
      <w:shd w:val="clear" w:color="auto" w:fill="E6E6E6"/>
    </w:rPr>
  </w:style>
  <w:style w:type="paragraph" w:styleId="af5">
    <w:name w:val="Balloon Text"/>
    <w:basedOn w:val="a"/>
    <w:link w:val="af6"/>
    <w:rsid w:val="00060918"/>
    <w:rPr>
      <w:rFonts w:ascii="Segoe UI" w:hAnsi="Segoe UI" w:cs="Segoe UI"/>
      <w:sz w:val="18"/>
      <w:szCs w:val="18"/>
    </w:rPr>
  </w:style>
  <w:style w:type="character" w:customStyle="1" w:styleId="af6">
    <w:name w:val="Текст у виносці Знак"/>
    <w:basedOn w:val="a0"/>
    <w:link w:val="af5"/>
    <w:rsid w:val="00060918"/>
    <w:rPr>
      <w:rFonts w:ascii="Segoe UI" w:hAnsi="Segoe UI" w:cs="Segoe UI"/>
      <w:sz w:val="18"/>
      <w:szCs w:val="18"/>
    </w:rPr>
  </w:style>
  <w:style w:type="paragraph" w:styleId="af7">
    <w:name w:val="TOC Heading"/>
    <w:basedOn w:val="1"/>
    <w:next w:val="a"/>
    <w:uiPriority w:val="39"/>
    <w:unhideWhenUsed/>
    <w:qFormat/>
    <w:rsid w:val="000C7F51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character" w:styleId="af8">
    <w:name w:val="Unresolved Mention"/>
    <w:basedOn w:val="a0"/>
    <w:uiPriority w:val="99"/>
    <w:semiHidden/>
    <w:unhideWhenUsed/>
    <w:rsid w:val="00BA3D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2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as.mueller@atna-solution.com" TargetMode="External"/><Relationship Id="rId13" Type="http://schemas.openxmlformats.org/officeDocument/2006/relationships/hyperlink" Target="mailto:juri.fpmichov@solartrichter.de" TargetMode="External"/><Relationship Id="rId18" Type="http://schemas.openxmlformats.org/officeDocument/2006/relationships/hyperlink" Target="https://www.solarenergybooster.nl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johannes.stuck@sinnpower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r.buesser@evera.eu" TargetMode="External"/><Relationship Id="rId17" Type="http://schemas.openxmlformats.org/officeDocument/2006/relationships/hyperlink" Target="https://hautec.eu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interengineering.de/" TargetMode="External"/><Relationship Id="rId20" Type="http://schemas.openxmlformats.org/officeDocument/2006/relationships/hyperlink" Target="http://www.paulmichl-gmbh.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ngelmann.de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mailto:intereng.riedel@t-online.de" TargetMode="External"/><Relationship Id="rId23" Type="http://schemas.openxmlformats.org/officeDocument/2006/relationships/footer" Target="footer1.xml"/><Relationship Id="rId10" Type="http://schemas.openxmlformats.org/officeDocument/2006/relationships/hyperlink" Target="mailto:m.chervennansky@engelmann.de" TargetMode="External"/><Relationship Id="rId19" Type="http://schemas.openxmlformats.org/officeDocument/2006/relationships/hyperlink" Target="mailto:comi@paulmichl-gmbh.d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tna-solution.com" TargetMode="External"/><Relationship Id="rId14" Type="http://schemas.openxmlformats.org/officeDocument/2006/relationships/hyperlink" Target="http://www.solartrichter.de" TargetMode="External"/><Relationship Id="rId22" Type="http://schemas.openxmlformats.org/officeDocument/2006/relationships/hyperlink" Target="http://www.sinnpower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Application%20Data\Microsoft\Templates\Letterhead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BB3AB-E81D-4D33-ADA1-170BB4C2A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8</TotalTime>
  <Pages>4</Pages>
  <Words>4528</Words>
  <Characters>2582</Characters>
  <Application>Microsoft Office Word</Application>
  <DocSecurity>0</DocSecurity>
  <Lines>21</Lines>
  <Paragraphs>1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7096</CharactersWithSpaces>
  <SharedDoc>false</SharedDoc>
  <HLinks>
    <vt:vector size="6" baseType="variant">
      <vt:variant>
        <vt:i4>4522034</vt:i4>
      </vt:variant>
      <vt:variant>
        <vt:i4>0</vt:i4>
      </vt:variant>
      <vt:variant>
        <vt:i4>0</vt:i4>
      </vt:variant>
      <vt:variant>
        <vt:i4>5</vt:i4>
      </vt:variant>
      <vt:variant>
        <vt:lpwstr>mailto:martinenko@olvita.com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na</dc:creator>
  <cp:lastModifiedBy>Iryna Shevchuk</cp:lastModifiedBy>
  <cp:revision>9</cp:revision>
  <cp:lastPrinted>2017-09-12T11:59:00Z</cp:lastPrinted>
  <dcterms:created xsi:type="dcterms:W3CDTF">2021-05-18T12:46:00Z</dcterms:created>
  <dcterms:modified xsi:type="dcterms:W3CDTF">2021-05-1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681049</vt:lpwstr>
  </property>
</Properties>
</file>